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th</w:t>
      </w:r>
      <w:r>
        <w:t xml:space="preserve"> </w:t>
      </w:r>
      <w:r>
        <w:t xml:space="preserve">Connect</w:t>
      </w:r>
    </w:p>
    <w:bookmarkStart w:id="20" w:name="youth-connect"/>
    <w:p>
      <w:pPr>
        <w:pStyle w:val="Heading1"/>
      </w:pPr>
      <w:r>
        <w:t xml:space="preserve">Youth Connect</w:t>
      </w:r>
    </w:p>
    <w:p>
      <w:pPr>
        <w:pStyle w:val="FirstParagraph"/>
      </w:pPr>
      <w:r>
        <w:t xml:space="preserve">Base URLs:</w:t>
      </w:r>
    </w:p>
    <w:p>
      <w:pPr>
        <w:pStyle w:val="Compact"/>
        <w:numPr>
          <w:ilvl w:val="0"/>
          <w:numId w:val="1001"/>
        </w:numPr>
      </w:pPr>
      <w:r>
        <w:t xml:space="preserve">youthconnect: http://localhost:8080</w:t>
      </w:r>
    </w:p>
    <w:bookmarkEnd w:id="20"/>
    <w:bookmarkStart w:id="21" w:name="authentication"/>
    <w:p>
      <w:pPr>
        <w:pStyle w:val="Heading1"/>
      </w:pPr>
      <w:r>
        <w:t xml:space="preserve">Authentication</w:t>
      </w:r>
    </w:p>
    <w:bookmarkEnd w:id="21"/>
    <w:bookmarkStart w:id="68" w:name="youthconnect"/>
    <w:p>
      <w:pPr>
        <w:pStyle w:val="Heading1"/>
      </w:pPr>
      <w:r>
        <w:t xml:space="preserve">YouthConnect</w:t>
      </w:r>
    </w:p>
    <w:bookmarkStart w:id="25" w:name="get-find-social-teenager-projects"/>
    <w:p>
      <w:pPr>
        <w:pStyle w:val="Heading2"/>
      </w:pPr>
      <w:r>
        <w:t xml:space="preserve">GET Find social teenager projects</w:t>
      </w:r>
    </w:p>
    <w:p>
      <w:pPr>
        <w:pStyle w:val="FirstParagraph"/>
      </w:pPr>
      <w:r>
        <w:t xml:space="preserve">GET /api/social-teenager-projects</w:t>
      </w:r>
    </w:p>
    <w:p>
      <w:pPr>
        <w:pStyle w:val="BlockText"/>
      </w:pPr>
      <w:r>
        <w:t xml:space="preserve">Response Examples</w:t>
      </w:r>
    </w:p>
    <w:p>
      <w:pPr>
        <w:pStyle w:val="BlockText"/>
      </w:pPr>
      <w:r>
        <w:t xml:space="preserve">OK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gendberufshilfe Chemnitz g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ße Usti nad Labem 4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beitsweltbezogene Jugend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71400499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00496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0474810194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0993095127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Start w:id="23" w:name="responses"/>
    <w:p>
      <w:pPr>
        <w:pStyle w:val="Heading3"/>
      </w:pPr>
      <w:r>
        <w:t xml:space="preserve">Respo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TTP Status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sch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23"/>
    <w:bookmarkStart w:id="24" w:name="responses-data-schema"/>
    <w:p>
      <w:pPr>
        <w:pStyle w:val="Heading3"/>
      </w:pPr>
      <w:r>
        <w:t xml:space="preserve">Responses Data Schema</w:t>
      </w:r>
    </w:p>
    <w:p>
      <w:pPr>
        <w:pStyle w:val="FirstParagraph"/>
      </w:pPr>
      <w:r>
        <w:t xml:space="preserve">HTTP Status Code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proper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object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ra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st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p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leist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bezeichn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kurzbezeichn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f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standort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bezeichnungZusa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pro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spra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ww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raeger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bezugN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gebietsArt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global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creation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edit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ed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barrierefr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integrat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s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geo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coordin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umbe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24"/>
    <w:bookmarkEnd w:id="25"/>
    <w:bookmarkStart w:id="28" w:name="get-find-social-child-projects"/>
    <w:p>
      <w:pPr>
        <w:pStyle w:val="Heading2"/>
      </w:pPr>
      <w:r>
        <w:t xml:space="preserve">GET Find social child projects</w:t>
      </w:r>
    </w:p>
    <w:p>
      <w:pPr>
        <w:pStyle w:val="FirstParagraph"/>
      </w:pPr>
      <w:r>
        <w:t xml:space="preserve">GET /api/social-child-projects</w:t>
      </w:r>
    </w:p>
    <w:p>
      <w:pPr>
        <w:pStyle w:val="BlockText"/>
      </w:pPr>
      <w:r>
        <w:t xml:space="preserve">Response Examples</w:t>
      </w:r>
    </w:p>
    <w:p>
      <w:pPr>
        <w:pStyle w:val="BlockText"/>
      </w:pPr>
      <w:r>
        <w:t xml:space="preserve">OK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aris Förderzentrum für Jugend &amp; Umwelt gGmbH Sach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uerickestraße 3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15760</w:t>
      </w:r>
      <w:r>
        <w:rPr>
          <w:rStyle w:val="CharTok"/>
        </w:rPr>
        <w:t xml:space="preserve">\n</w:t>
      </w:r>
      <w:r>
        <w:rPr>
          <w:rStyle w:val="StringTok"/>
        </w:rPr>
        <w:t xml:space="preserve">0176 1381 08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73375293321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2983320180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Start w:id="26" w:name="responses-1"/>
    <w:p>
      <w:pPr>
        <w:pStyle w:val="Heading3"/>
      </w:pPr>
      <w:r>
        <w:t xml:space="preserve">Respo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TTP Status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sch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26"/>
    <w:bookmarkStart w:id="27" w:name="responses-data-schema-1"/>
    <w:p>
      <w:pPr>
        <w:pStyle w:val="Heading3"/>
      </w:pPr>
      <w:r>
        <w:t xml:space="preserve">Responses Data Schema</w:t>
      </w:r>
    </w:p>
    <w:p>
      <w:pPr>
        <w:pStyle w:val="FirstParagraph"/>
      </w:pPr>
      <w:r>
        <w:t xml:space="preserve">HTTP Status Code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proper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object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ra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st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p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leist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bezeichn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kurzbezeichn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f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standort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bezeichnungZusa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pro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spra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ww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raeger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bezugN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gebietsArt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global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creation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edit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ed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barrierefr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integrat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s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geo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coordin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umbe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27"/>
    <w:bookmarkEnd w:id="28"/>
    <w:bookmarkStart w:id="31" w:name="get-find-kindergartens"/>
    <w:p>
      <w:pPr>
        <w:pStyle w:val="Heading2"/>
      </w:pPr>
      <w:r>
        <w:t xml:space="preserve">GET Find kindergartens</w:t>
      </w:r>
    </w:p>
    <w:p>
      <w:pPr>
        <w:pStyle w:val="FirstParagraph"/>
      </w:pPr>
      <w:r>
        <w:t xml:space="preserve">GET /api/kindergartens</w:t>
      </w:r>
    </w:p>
    <w:p>
      <w:pPr>
        <w:pStyle w:val="BlockText"/>
      </w:pPr>
      <w:r>
        <w:t xml:space="preserve">Response Examples</w:t>
      </w:r>
    </w:p>
    <w:p>
      <w:pPr>
        <w:pStyle w:val="BlockText"/>
      </w:pPr>
      <w:r>
        <w:t xml:space="preserve">OK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voigt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voigtstraße 5 </w:t>
      </w:r>
      <w:r>
        <w:rPr>
          <w:rStyle w:val="CharTok"/>
        </w:rPr>
        <w:t xml:space="preserve">\"</w:t>
      </w:r>
      <w:r>
        <w:rPr>
          <w:rStyle w:val="StringTok"/>
        </w:rPr>
        <w:t xml:space="preserve">Fichtenwichtel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voigtstraße 5 </w:t>
      </w:r>
      <w:r>
        <w:rPr>
          <w:rStyle w:val="CharTok"/>
        </w:rPr>
        <w:t xml:space="preserve">\"</w:t>
      </w:r>
      <w:r>
        <w:rPr>
          <w:rStyle w:val="StringTok"/>
        </w:rPr>
        <w:t xml:space="preserve">Fichtenwichtel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71 797190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kedinter@freenet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3915207845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6310617971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Start w:id="29" w:name="responses-2"/>
    <w:p>
      <w:pPr>
        <w:pStyle w:val="Heading3"/>
      </w:pPr>
      <w:r>
        <w:t xml:space="preserve">Respo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TTP Status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sch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29"/>
    <w:bookmarkStart w:id="30" w:name="responses-data-schema-2"/>
    <w:p>
      <w:pPr>
        <w:pStyle w:val="Heading3"/>
      </w:pPr>
      <w:r>
        <w:t xml:space="preserve">Responses Data Schema</w:t>
      </w:r>
    </w:p>
    <w:p>
      <w:pPr>
        <w:pStyle w:val="FirstParagraph"/>
      </w:pPr>
      <w:r>
        <w:t xml:space="preserve">HTTP Status Code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proper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object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ra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st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p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leist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bezeichn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kurzbezeichn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f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standort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bezeichnungZusa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pro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spra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ww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raeger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bezugN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gebietsArt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global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creation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edit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ed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barrierefr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integrat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s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geo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coordin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umbe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30"/>
    <w:bookmarkEnd w:id="31"/>
    <w:bookmarkStart w:id="34" w:name="get-find-schools"/>
    <w:p>
      <w:pPr>
        <w:pStyle w:val="Heading2"/>
      </w:pPr>
      <w:r>
        <w:t xml:space="preserve">GET Find schools</w:t>
      </w:r>
    </w:p>
    <w:p>
      <w:pPr>
        <w:pStyle w:val="FirstParagraph"/>
      </w:pPr>
      <w:r>
        <w:t xml:space="preserve">GET /api/schools</w:t>
      </w:r>
    </w:p>
    <w:p>
      <w:pPr>
        <w:pStyle w:val="BlockText"/>
      </w:pPr>
      <w:r>
        <w:t xml:space="preserve">Response Examples</w:t>
      </w:r>
    </w:p>
    <w:p>
      <w:pPr>
        <w:pStyle w:val="BlockText"/>
      </w:pPr>
      <w:r>
        <w:t xml:space="preserve">schools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ße Usti nad Labem 27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.-Salvador-Allende-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.-Salvador-Allende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12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allend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1212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, Stützpunktschule zur Integration von Schülern mit Sprachauffälligkeiten, Inklus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allende-gs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ba24609-dba2-47a9-9b63-a37ec81a87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9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5080710163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0526213588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inhardtstraße 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tthold-Ephraim-Lessing-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tthold-Ephraim-Lessing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326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lessing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32662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, Stützpunktschule zur Integration von Schülern mit Sprachauffälligkeit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a9f16dc-e20c-4f04-9936-9a2664ef9ee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9770759291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126272524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uerickestraße 3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Schönau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Schönau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1576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schoenau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1576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sachsen-macht-schule.de/schulporträ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000ff9-fba3-44e5-b6bc-25936fbad2b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8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8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7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73375293321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2983320180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ße Usti nad Labem 27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.-Salvador-Allende-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.-Salvador-Allende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12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allend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1212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, Stützpunktschule zur Integration von Schülern mit Sprachauffälligkeiten, Inklus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allende-gs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ba24609-dba2-47a9-9b63-a37ec81a87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9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5080710163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0526213588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nrich-Beck-Straße 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brüder-Grimm-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brüder-Grimm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0295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gebrueder-grimm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0047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r Zugang  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, Vorbereitungsklassen; Projekt für musisch-kreative Bildu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ggs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67aea54-78cc-4330-971b-b6762cf855b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8050078603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9255202729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fred-Neubert-Straße 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les-Darwin-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les-Darwin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60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darwin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602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charles-darwin.c.sn.schule.de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4f62fad-ea21-4a4c-bd8a-ace56bcedcd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1955700183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84083594501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uhausstraße 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enschule -Grundschule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enschule -GS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913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annenschul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91312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r Zugang, Hort: baubedingte Auslagerung an den Standort Jakobstraße 20, 09130 Chemnitz, bis voraussichtlich Schuljahr 2024/20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, jüdischer Religionsunterricht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annenschul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c92a00f-080b-4d40-beea-3b43723cb17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49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49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21829872211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8053925283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ichenhainer Straße 20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ortoberschule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ort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88464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-sport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88-469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Eliteschule des Sports; Eliteschule des Fußballs; leistungssportorientierte Zugangsbedingung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lis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sportmittelschule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679d50f-9e8b-4b8c-993a-d31657f85e0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9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725188194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02970532617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ststraße 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West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West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7469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weststrass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chuldatenbank.sachsen.de/index.php?id=100&amp;institution_key=42135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02d32d2-3fee-4a09-ab71-f1b4291ee9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9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9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2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7378257134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2624008417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sburger Straße 3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nrich-Heine-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.-Heine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868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hein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8686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db.sn.schul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4ad5733-f7f6-4b74-80ef-dd9ce898e69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9923406250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5844361682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-Bebel-Straße (Grüna) 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22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umgartenschule Grüna -Grundschule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umgartenschule Grüna -GS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5008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baumgarten-gruena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10165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chuldatenbank.sachsen.de/index.php?id=100&amp;institution_key=421127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a4f5d6f-a1fb-4d34-b588-a97784c8e92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785757098248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3415498048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néstraße 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 Reichenbran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 Reichenbran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157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-reichenbrand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1575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lisch, Französis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os-reichenbrand.c.sn.schul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c0e5b27-43cf-43d0-8d2a-6403382c0ff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7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25125822599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1512811038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lottenstraße 5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Charlottenstraße  - ab Einschulungsjahr 2024/20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Charlottenstraße - ab Einschulungsjahr 20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1007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4cc0fe-629a-4e21-9d8f-463e2845d3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9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9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4480546250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7323294919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lgograder Allee 18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e Grundschule </w:t>
      </w:r>
      <w:r>
        <w:rPr>
          <w:rStyle w:val="CharTok"/>
        </w:rPr>
        <w:t xml:space="preserve">\"</w:t>
      </w:r>
      <w:r>
        <w:rPr>
          <w:rStyle w:val="StringTok"/>
        </w:rPr>
        <w:t xml:space="preserve">Leonardo</w:t>
      </w:r>
      <w:r>
        <w:rPr>
          <w:rStyle w:val="CharTok"/>
        </w:rPr>
        <w:t xml:space="preserve">\"</w:t>
      </w:r>
      <w:r>
        <w:rPr>
          <w:rStyle w:val="StringTok"/>
        </w:rPr>
        <w:t xml:space="preserve">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e GS </w:t>
      </w:r>
      <w:r>
        <w:rPr>
          <w:rStyle w:val="CharTok"/>
        </w:rPr>
        <w:t xml:space="preserve">\"</w:t>
      </w:r>
      <w:r>
        <w:rPr>
          <w:rStyle w:val="StringTok"/>
        </w:rPr>
        <w:t xml:space="preserve">Leonardo</w:t>
      </w:r>
      <w:r>
        <w:rPr>
          <w:rStyle w:val="CharTok"/>
        </w:rPr>
        <w:t xml:space="preserve">\"</w:t>
      </w:r>
      <w:r>
        <w:rPr>
          <w:rStyle w:val="StringTok"/>
        </w:rPr>
        <w:t xml:space="preserve">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9599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-leonardo@kjf-onlin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95996-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e zur Förderung höher und hoch begabter Kind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rundschule-leonardo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103d079-43ac-4800-9709-d92aedef368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1441224950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84028611159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eniusstraße 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n-Amos-Comenius-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.-A.-Comenius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2307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comenius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2307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chuldatenbank.sachsen.de/index.php?id=100&amp;institution_key=421074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a9097ef-4e84-4ea9-8d3a-da813436ec1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4154454002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0719351713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tgensdorfer Straße 2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lossschule (Schulteil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lossschule -GS-  ST Sp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0244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schlossschul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5223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, mit Sportklassen für technisch-akrobatische Sportart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sn.schule.de/~gs-schloss-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1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c12bf1e-8e69-49a1-b0bf-6264df591e4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9508308115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5085819039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kobstraße 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üdlicher Sonnenberg</w:t>
      </w:r>
      <w:r>
        <w:rPr>
          <w:rStyle w:val="CharTok"/>
        </w:rPr>
        <w:t xml:space="preserve">\"</w:t>
      </w:r>
      <w:r>
        <w:rPr>
          <w:rStyle w:val="StringTok"/>
        </w:rPr>
        <w:t xml:space="preserve"> 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üdlicher Sonnenberg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758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kobstr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ms.sachsen.schule/gscsueso/unsere-schule.htm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f527828-a68f-42df-8243-d81ae54a33f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3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6649927940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2297956189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ße Usti nad Labem 27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 </w:t>
      </w:r>
      <w:r>
        <w:rPr>
          <w:rStyle w:val="CharTok"/>
        </w:rPr>
        <w:t xml:space="preserve">\"</w:t>
      </w:r>
      <w:r>
        <w:rPr>
          <w:rStyle w:val="StringTok"/>
        </w:rPr>
        <w:t xml:space="preserve">Am Flughaf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 </w:t>
      </w:r>
      <w:r>
        <w:rPr>
          <w:rStyle w:val="CharTok"/>
        </w:rPr>
        <w:t xml:space="preserve">\"</w:t>
      </w:r>
      <w:r>
        <w:rPr>
          <w:rStyle w:val="StringTok"/>
        </w:rPr>
        <w:t xml:space="preserve">Am Flughaf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12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-amflughafen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1202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Kompetenzzentrum für sprachliche Bildung;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lisch, Russis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ms-am-flughafen.homepage.t-onlin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9ea881c-e92c-43b0-b565-65f76ce0c8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9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5622224287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05730382712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reherstraße 1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edrich-Adolf-Wilhelm-Diesterweg-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.-A.-W.-Diesterweg-O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43024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-diesterweg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430248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lisch, Französisch, Russisch, Spanis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esterweg.sn.lo-net2.de/info/.ws_gen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4ebf1cb-d436-45b7-a293-feb9e467bfc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9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4477908695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9617453893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chtenauer Straße 4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Ebersdor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Ebersdor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1082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ebersdorf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1002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unserebersdorf.de/index.php/grundschule-ebersdor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0b8f56c-fb42-4890-970f-ea0dcc92767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6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6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70643467030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76454605457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edrich-Hähnel-Straße 8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</w:t>
      </w:r>
      <w:r>
        <w:rPr>
          <w:rStyle w:val="CharTok"/>
        </w:rPr>
        <w:t xml:space="preserve">\"</w:t>
      </w:r>
      <w:r>
        <w:rPr>
          <w:rStyle w:val="StringTok"/>
        </w:rPr>
        <w:t xml:space="preserve">Am Stadtpark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</w:t>
      </w:r>
      <w:r>
        <w:rPr>
          <w:rStyle w:val="CharTok"/>
        </w:rPr>
        <w:t xml:space="preserve">\"</w:t>
      </w:r>
      <w:r>
        <w:rPr>
          <w:rStyle w:val="StringTok"/>
        </w:rPr>
        <w:t xml:space="preserve">Am Stadtpark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290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amstadtpark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36173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gs-amstadtpark.de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c28e969-19c6-491a-945e-e8670b5f3be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529770059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04495762657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dwig-Kirsch-Straße 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Sonnenber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Sonnenber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7772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sonnenberg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77722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ms.sachsen.schule/gscsonnenberg/start.htm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e6df524-c87d-4844-9c7f-11feabdc3d6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9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41226474181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6497268295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tz-Matschke-Straße 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tere Luisenschule -Oberschule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tere Luisenschule -OS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7419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-untere-luisenschul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7419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lisch, Französis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uls.c.sn.schule.de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4e66642-25bd-400a-8c65-c79736d3619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5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5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2693575413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1304002923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dinandstraße 9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Kleinolbersdor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Kleinolbersdor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723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kleinolbersdorf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74189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klein-aberoho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23fcefe-c60e-41ce-b8b4-c38e65bd5f6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9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3.019149390280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00936439050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elsbergstraße 29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Adelsber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Adelsber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7111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adelsberg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71118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ubedingte Auslagerung an den Standort Comeniusstraße 1, 09120 Chemnitz, bis voraussichtlich 2023/202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www.gs-adelsberg.de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db12cb-8564-4e9d-84af-e3cd12c8d26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7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7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6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88150503785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3038376296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nrich-Schütz-Straße 6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operationsschule Chemnitz (Grund- und Oberschule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operationsschule Chemnitz (GS+OS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86887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operationsschule-chemnitz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86887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ubedingte Auslagerung an den Standort Wittgensdorfer Str. 121, 09114 Chemnitz  bis voraussichtlich Schuljahr 2024/2025; anschließend Brauhausstraße 16, 09111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kooperationsschule-chemnitz.or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1803546-bb8c-4352-88a9-29e06782a36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4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440990745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9436719723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nst-Heilmann-Straße 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 Altendor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 Altendor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914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-altendorf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914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lisch, Französisch, Japanisch als GT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fv-ms-altendorf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5fb6fd9-0ba3-40ca-b22b-d7be042acb9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4042270194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2554610452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l-von-Ossietzky-Straße 17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Gablen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Gablen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500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gablenz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5008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, Stützpunktschule zur Integration von Schülern mit Sprachauffälligkeiten, Klassen für Schüler mit LR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ms.sn.schule.de/gsgablenz/start/impressum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c79e612-03c6-499b-8796-95548258bea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64534556245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2669487388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néstraße 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Reichenbran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Reichenbran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1575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reichenbrand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1575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s-reichenbrand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32ff25c-46b1-4118-a8f3-86a78270bb4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25125822599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1512811038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nsdorfer Straße 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ann-Wolfgang-von-Goethe-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ann-Wolfgang-von-Goethe-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207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-goeth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20702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Profil: naturwissenschaftlich, gesellschaftswissenschaftlich, sprachlich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 Englisch, 2. Französisch, Spanisch, 3. Latei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oethegym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ae936e-cec6-4a38-8f14-4c5a748ef3e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9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9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42169056117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5917414734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laffenbacher Hauptstraße 8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Klaffenba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Klaffenba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0708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klaffenbach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775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rundschule-klaffenbach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015e9ef-746d-4c7b-9a0b-56ba37d2206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3233813131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61810737910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ethovenweg 4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24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Röhrsdor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Röhrsdor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22 5048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roehrsdorf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22 50486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rundschule-roehrsdorf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9d2802-8a14-4858-938a-ff3a49d9a18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6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6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35609900999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62559280707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ydaer Straße 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una Schule gGmbH (Grundschule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una Schule gGmbH (Grundschule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7156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@gruuna.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ruuna.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a0fbb25-12a1-4438-9f19-b216ad2d11b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5208988388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7852160109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fer Straße (Mittelbach) 3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22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Mittelba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Mittelba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5255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mittelbach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57948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s-mittelbach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6df9143-a94c-439b-889b-5a4c07ef67d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798821978131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9203102646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uerickestraße 3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 Schönau/Siegma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 Schönau/Siegma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157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-schoenau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1576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lisch, Russisch, Spanis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c.shuttle.de/ms-schoenau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3d84510-74a2-4cce-ae96-9649b0ea872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5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5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8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73375293321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2983320180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mboldtplatz 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annes-Kepler-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annes-Kepler-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989-28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-kepler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989 289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Profil: vertieft mathematisch-naturwissenschaftliche Ausbildung; naturwissenschaftliches Profi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 Englisch, 2. Französisch, Latein, Russisch, Arbeitsgemeinschaft: Tschechis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kepler.c.sn.schul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9caf992-5abe-4663-bb97-b5873ebb5c9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9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9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8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48060056985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5351159452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öcklstraße 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Harthau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Harthau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1007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harthau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20391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rundschule-harthau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9a1865b-3b02-4a27-a73e-8fa375ba8ac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24918766518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76156799621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ttersdorfer Straße 146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P-Kreativitäts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P Kreativitäts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428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ntakt@gsc.bipschulen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4282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bipschulen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e3c706b-ca6a-4e50-bec6-d85f6c4b5e6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4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4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7981466079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356927031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bert-Köhler-Straße 4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bert-Schweitzer-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bert-Schweitzer-O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60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-schweitzer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60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Schulplanetar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lisch, Französisch, Arbeitsgemeinschaft: Französis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albert-schweitzer-mittelschule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b3dd26-8f54-43eb-bd70-8eab83552a7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8942326650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3031146634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ossenschaftsweg 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Reichenhai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Reichenhai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390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reichenhain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3902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s-reichenhain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3d231be-43cb-4dd4-9a8f-9b519a98278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3251354902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7852908716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-Türpe-Straße 5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bert-Einstein-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bert-Einstein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17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albert-einstein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171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c.shuttle.de/a-einstein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3d96808-1583-4e02-bf98-29c5c5ecaf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4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4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7276265842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2274910243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smarinstraße 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Siegma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Siegma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4204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siegmar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4204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rundschule-siegmar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63272a6-c2f6-4f59-b068-eb9a625c53b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8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8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8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45171896718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9312253829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dwig-Richter-Straße 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dwig-Richter-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dwig-Richter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1480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richter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00258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, Vorbereitungsklassen; Stützpunktschule zur Integration von Schülern mit Sprachauffälligkeit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chuldatenbank.sachsen.de/index.php?id=100&amp;institution_key=421095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80db27-682d-4b4d-b0c2-173ba081aff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7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48876582654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52726198819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er Straße (Wittgensdorf) 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2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rchner-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rchner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200 8823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kirchner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200 8189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rundschule-wittgensdorf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e0919f2-af67-49bf-8144-24602f0e9be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69493196689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80956144412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üchwaldstraße 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lossschule -Grundschule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lossschule -GS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0039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schlossschul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5079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, mit Sportklassen für technisch-akrobatische Sportart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sn.schule.de/~gs-schloss-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1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c9c32d-8f31-4aac-b936-0db9a6afc4a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350763821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6949903328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elsbergstraße 9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 Gablen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 Gablen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07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-gablenz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90596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jekt </w:t>
      </w:r>
      <w:r>
        <w:rPr>
          <w:rStyle w:val="CharTok"/>
        </w:rPr>
        <w:t xml:space="preserve">\"</w:t>
      </w:r>
      <w:r>
        <w:rPr>
          <w:rStyle w:val="StringTok"/>
        </w:rPr>
        <w:t xml:space="preserve">WERK-STATT-SCHULE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Projekt </w:t>
      </w:r>
      <w:r>
        <w:rPr>
          <w:rStyle w:val="CharTok"/>
        </w:rPr>
        <w:t xml:space="preserve">\"</w:t>
      </w:r>
      <w:r>
        <w:rPr>
          <w:rStyle w:val="StringTok"/>
        </w:rPr>
        <w:t xml:space="preserve">WERK-STATT-SCHULE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lisch, Französisch, Russis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ms-gablen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0e9631d-9033-4c50-a086-a20ce7275af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2786237536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1006973329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berg 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Glös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Glös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59044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gloesa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59044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ms.sachsen.schule/gsgloesa/schulportraet/unser-team.htm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6199e96-3dee-4712-8100-b95eb355f0c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1063451388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72627640101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lzendorfer Straße 27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e Montessori-Grundschule Stelzendor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e Montessori-GS Stelzendor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36689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essorischule@jugendstaetten-stocker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36689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montessorischule-stelzendorf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ed4b7a3-4fe3-4793-8257-cab1a1e653c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3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6264494461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815176384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sephinenplatz 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sephinenschule -Oberschule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sephinenschule -OS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4979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-josephinenschul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4979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lisch,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josephinenschul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6aebb7c-4a8b-4902-8717-3406c5e035f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29649219000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9870769740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nst-Moritz-Arndt-Straße 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on-S.-Makarenko-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on-S.-Makarenko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2213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makarenko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00899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makarenko-gs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1d2472b-4b6c-49e3-9055-53a27179f39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6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62917779833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1991978742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ühl 5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sa-Luxemburg-Grundschule am Brüh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sa-Luxemburg-GS am Brüh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714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luxemburg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7141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chuldatenbank.sachsen.de/index.php?id=100&amp;institution_key=421070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1d05ca2-a0ba-4c6d-9357-d3702c13b7a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24914650048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3412224729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ffmannstraße 3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blo-Neruda-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blo-Neruda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967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neruda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9672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 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pablo-neruda-grundschul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72933c5-3fb6-4bb2-b010-76285a688e5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6804506471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8579166705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dolfstraße 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dolfschule -Grundschule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dolfschule  -GS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8688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rudolfschul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868882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rudolfschule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3d8c0dd-e1e2-4f68-bbf7-0ee0af07cdf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6482133712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9153630479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tz-Matschke-Straße 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e Luisenschule -Grundschule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e Luisenschule -GS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80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obere-luisenschul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80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, Stützpunktschule zur Integration von Schülern mit Sprachauffälligkeit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ms.sachsen.schule/gsols/obereluisenschulegrundschule.htm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e0ed348-11ac-4bab-9452-27b55a4b058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9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2795093273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1618951993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bert-Schweitzer-Straße 6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nuel-Gottlieb-Flemming-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nuel-Gottlieb-Flemming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0068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flemming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90108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flemming-grundschul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2fbeb5e-943d-4b79-8c17-a54e5896e66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2357439342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9991125479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nst-Enge-Straße 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essori-Schule Chemnitz - Freie integrative Schule -Grundschule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essori-Schule (GS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158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@montessoriverei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008188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montessori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5f7f237-083c-4492-a5d3-ae9e5ea25b3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9361180891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3879772374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hlandstraße 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 </w:t>
      </w:r>
      <w:r>
        <w:rPr>
          <w:rStyle w:val="CharTok"/>
        </w:rPr>
        <w:t xml:space="preserve">\"</w:t>
      </w:r>
      <w:r>
        <w:rPr>
          <w:rStyle w:val="StringTok"/>
        </w:rPr>
        <w:t xml:space="preserve">Am Körnerplatz</w:t>
      </w:r>
      <w:r>
        <w:rPr>
          <w:rStyle w:val="CharTok"/>
        </w:rPr>
        <w:t xml:space="preserve">\"</w:t>
      </w:r>
      <w:r>
        <w:rPr>
          <w:rStyle w:val="StringTok"/>
        </w:rPr>
        <w:t xml:space="preserve">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 </w:t>
      </w:r>
      <w:r>
        <w:rPr>
          <w:rStyle w:val="CharTok"/>
        </w:rPr>
        <w:t xml:space="preserve">\"</w:t>
      </w:r>
      <w:r>
        <w:rPr>
          <w:rStyle w:val="StringTok"/>
        </w:rPr>
        <w:t xml:space="preserve">Am Körnerplatz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746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-weerth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7460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 nach Abschluss der Sanieru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Vorbereitungsklassen; Projekt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duktives Lern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 - Ritterstraße 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lisch, Arbeitsgemeinschaft: Russis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eorg-weerth-ms-chemnitz.homepage.t-online.de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313819b-1032-4e3c-87f5-7bb51fd59c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5366896466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5856767161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tgensdorfer Straße 121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Born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Born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8329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borna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8329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s-borna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6886535-ed11-45e8-90b3-90cde8e367f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6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6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8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5036060313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63338990546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nst-Heilmann-Straße 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Altendor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Altendor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914 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altendorf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914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lily84.lima-city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57d048a-9c2d-455b-9717-22e86582cf5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7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7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7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4042270194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2554610452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ilienstraße 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FA-Regenbogen-Grundschule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FA-Regenbogen-Grundschule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59011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.grundschule@dpfa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5901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regenbogen-schulen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137be0f-9921-48cb-a6df-350e9d61ced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4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4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9252545827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51392747099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chaikowskistraße 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angelisches Schulzentrum Chemnitz (Grundschule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angelisches Schulzentrum (GS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33197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kretariat-gs@eszc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331597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eszc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00887a4-c305-4b8a-81e2-4b80338fc6c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8657906953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7232449280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 der Kirche 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Eub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Eub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26 29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euba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26 7247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rundschule.euba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bc8b1d-d5de-4acb-8e9e-927fcb154b6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3.020754108309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2741088487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ützschlerstraße 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Rabenstein </w:t>
      </w:r>
      <w:r>
        <w:rPr>
          <w:rStyle w:val="CharTok"/>
        </w:rPr>
        <w:t xml:space="preserve">\"</w:t>
      </w:r>
      <w:r>
        <w:rPr>
          <w:rStyle w:val="StringTok"/>
        </w:rPr>
        <w:t xml:space="preserve">Hans Carl von Carlowitz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Rabenstei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420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rabenstein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4206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rundschule-rottluff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25d1046-18e7-40e7-88a4-ac987da2d4e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6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6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34303607384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7283475002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ydnstraße 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entina-Tereschkowa-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entina-Tereschkowa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91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tereschkowa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916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r Zuga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s-tereschkowa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34c7a37-fe4d-48f4-9805-d2f9e05594b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6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1345159645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7810008338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thauer Weg 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Einsiede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Einsiede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209 227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einsiedel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209 707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www.grundschule-einsiedel.de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8f23593-5591-4cbd-8587-0e649f50416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70693287054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70338850851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dwig-Richter-Straße 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angelisches Schulzentrum Chemnitz (Gymnasium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angelisches Schulzentrum (Gym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4433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kretariat-ms-gym@eszc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44338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eszc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f54e5a3-1e45-447e-a804-f4cc25cc09a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6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49251623217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53288068733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chemnitzer Straße 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fachschule und Fachschule für Sozialwesen und Berufsfachschule für Pflegehilfe der SSA - Sächsische Sozialakademie 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A - Sächsische Sozialakademi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8685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@sozialakademie-sachsen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86852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sozialakademie-sachsen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60825f9-097e-4d1b-a02f-ecb773c0c48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8414579679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7933584121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no-Schreiter-Straße 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end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end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1524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endgymnasium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2073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e des zweiten Bildungswege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i-Online, Fördern bei Lernschwierigkeiten in Mathematik und Deuts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abendgymnasium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8694b0-7509-42ff-94f8-3e9dd2e8ec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3395394726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160189318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bert-Köhler-Straße 4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planetar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planetar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90997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@planetarium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90997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stige Einrichtu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planetarium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55282f-ffd1-4744-be77-902e6e83b2e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8942326650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3031146634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ritzstraße 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zinische Berufsfachschule für Gesundheits- und Krankenpflege am DRK-Krankenhaus Chemnitz-Rabenstei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K - BFS Gesundheits- und Kranken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3294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dungszentrum@drk-khs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32940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drk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6b2ce6-7aa2-4ca0-b40f-a7527571a0f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7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2572386467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1837770090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uffahrtei 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BS TRAINING SCHULEN g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BS TRAINING SCHULEN g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 24358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@wbstraining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435812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wbstraining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978bbf0-8f30-4253-be9d-095e23999d5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9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9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9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509109482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1333782947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ichenhainer Straße 15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at am Sport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ortinterna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88467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ortinternat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88469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stige Einrichtu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sportgymnasium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ff0f300-55a3-416b-a551-f175dd0b77c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674576387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05948671815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dstraße 10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dorfschule Chemnitz (Gymnasium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dorfschule (Gym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4076-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@waldorfschule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4076-9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waldorfschule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6c38845-290d-43d3-81ca-13cc7a9c139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8026729560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62018672001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dwig-Kirsch-Straße 2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zentrum mit dem Förderschwerpunkt Lernen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Johann Heinrich Pestalozzi 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zentr.</w:t>
      </w:r>
      <w:r>
        <w:rPr>
          <w:rStyle w:val="CharTok"/>
        </w:rPr>
        <w:t xml:space="preserve">\"</w:t>
      </w:r>
      <w:r>
        <w:rPr>
          <w:rStyle w:val="StringTok"/>
        </w:rPr>
        <w:t xml:space="preserve">J.-H.-Pestalozzi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7772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-pestalozzi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7772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Deutsch, Mathematik, LRS, Ergotherapie, Motorik/Konzentration, Sprache/DAZ, Leseambulan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pestalozzischule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f44cd2c-d7a2-4e6d-b0f1-a9d44f627a4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41587123539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6434025457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emmingstraße 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etenschule - Klinikschule Chemnitz, Haus I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etenschule -Klinikschule, Haus 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989845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-planetenschule-klinikschul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989845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S, Motorik/Konzentra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planetenschule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4f19ae-37e7-4c22-85a2-9c2e25d77f8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38666104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3677672346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elandstraße 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liches Schulzentrum für Wirtschaft II  (Außenstelle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Z Wirtschaft II,  Ast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8312-1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z-wirtschaft-2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8312-1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bszw2-c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ee986ba-b328-40bd-92ef-9e7d2f14f28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7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7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0054869283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1965427838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he Straße 3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rl-Schmidt-Rottluff-Gymnasium, Haus I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rl-Schmidt-Rottluff-Gymnasium, Haus 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989 29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-karl-schmidt-rottluff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88859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Profil: sprachlich, naturwissenschaftlich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 Englisch, 2. Französisch  3. Latein, Arbeitsgemeinschaft: Französisch, Russis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kaschmir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733d47b-3c07-4289-afd8-3921d78cd1e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186286103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5266831280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aberger Straße 7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schule Chemnitz der ASG - Anerkannten Schulgesellschaft Sachsen 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schule Chemnitz der AS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60414-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@freie-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3006-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berufsschule-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e88d0cf-14cc-453b-945f-da4aa7a1792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9097835289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2744527022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he Straße 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rl-Schmidt-Rottluff-Gymnasium, Haus 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rl-Schmidt-Rottluff-Gymnasium, Haus 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989 29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-karl-schmidt-rottluff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88859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Profil: sprachlich, naturwissenschaftlich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 Englisch, 2. Französisch  3. Latein, Arbeitsgemeinschaft: Französisch, Russis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kaschmir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cead3e-4558-4d8b-a536-501a10f57f8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3415945212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2864518883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nrich-Schütz-Straße 6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m für körper- und mehrfachbehinderte Kinder und Jugendlich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B+Heim für Körperbehinder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989-31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m-ko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989-31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stige Einrichtu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heim-ko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ddbf7f-b8b2-4411-bff3-e1b41b58837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5913133451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9207727438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k der Opfer des Faschismus 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liches Schulzentrum für Technik I  -Industrieschule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Z Technik I - Industrie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989-10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z-technik-1-industrieschul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989-109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schule, BGJ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industrieschul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1da7c72-8d41-4875-a124-85400320a4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29568307350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0827528154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ederwaldstraße 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nasium Einsiede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nasium Einsiede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209 69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-einsiedel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209 6981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Profil: naturwissenschaftlich, sprachlich, gesellschaftswissenschaftlich, sportli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 Englisch, 2. Französisch, Latein, Russisch 3. Spanisch, Arbeitsgemeinschaft: Cambridge Cours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ymnasium-einsiedel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f22c2d0-7077-4fac-a48d-a232189eb27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7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73580896590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83061938332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nzlerstraße 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liches Schulzentrum für Wirtschaft I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Z Wirtschaft I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83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z-wirtschaft-2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8312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bszw2-c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5ef3b8-d992-4410-bb8f-60ce5991913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7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7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560335623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2444887765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erswalder Straße 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ZIVAL-Schule (Förderschule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dorfschule (Förderschule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4076-7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zivalschule@waldorfschule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7807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waldorfschule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9c6c921-2dd1-42cb-878e-48d8e0dfee6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7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8377533848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65280377886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 Sach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emmingstraße 8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esschule für Blinde und Sehbehinderte Förderzentrum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esschule für Blinde/Sehbehinder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0 81 8 13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indenschule@sbs.smk.sachsen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 71 80 818 20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blindenschule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3e3be62-0cd1-4a5c-b27a-b12c9a76bd3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7674914752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2558393712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nrich-Schütz-Straße 10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utsches Erwachsenen-Bildungswerk in Sachsen gemeinnützige Schulträger-GmbH, Privates beru?iches Schulzentrum für Gesundheitsberufe P?ege und Sozialwesen des DEB in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B in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501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-fs@deb-grupp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5018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www.deb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b4f6456-2dae-4254-8c24-1ef7ed22ac9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1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61564957650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7715096791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to-Schmerbach-Straße 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hschule für Technik der Gemeinnützigen Gesellschaft TUV Rheinland Bildungswerk 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ÜV Bildungswerk gGmbH - FS Techni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6617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e-chemnitz@de.tuv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6617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tuv.com/schule-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cca97dc-0f78-49b2-b9a5-47a96291ca0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8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48809656189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1795275775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k der Opfer des Faschismus 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orgius-Agricola-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orgius-Agricola-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989-27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-agricola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989 279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Profil: naturwissenschaftlich, vertieft sprachliche Ausbildung (bilingualer Zweig in englischer Sprache), Sternwar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 Englisch, 2. Spanisch, Latein, 3. Französisch, Russisch, Arbeitsgemeinschaft: Polnis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agricola-gymnasium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2cc2170-f212-4d6a-8064-5835780f81b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0521541299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0423861532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 der Wiesenmühle 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22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liches Schulzentrum der FORTIS-AKADEMIE gemeinnützige Bildungs 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Z der FORTIS-AKADEMI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22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werbung@fortis-akademi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222-9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fortis-akademi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85e6376-d11a-449f-93f6-8268c31fad6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11425861980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2218635499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 der Markthalle 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liches Schulzentrum für Gesundheit und Sozialwe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Z Gesundheit und Sozialwe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6752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z-gesundheit-soziales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67521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schule, Berufsfachschule, Fachschule, Fach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bsz-gsc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5d109cb-05a9-413f-93f8-67cf63cc765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6247901113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5310721299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hausstraße 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+U gemeinnützige Bildungseinrichtung für Fortbildung und Umschulung Sachsen 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+U Sachsen g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666015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@fuu-sachsen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66601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fuu-sachsen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74ca784-5330-4c51-9be4-23fb99b3033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6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22268378243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2253609861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tterstraße 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enpädagogisches Zentr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enpädagogisches Zentr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6190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z-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61905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stige Einrichtu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mpz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b191c55-777b-4f55-af0e-d87df92ae5a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27703164001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5556498582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no-Schreiter-Straße 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end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end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90910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endoberschul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90910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e des zweiten Bildungswege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rkurs Klasse 8, Fördern bei Lernschwierigkeiten in Mathematik, Deutsch, Englis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abendmittelschule-chemnitz.de.tl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0047661-ea87-4552-9996-e3634cfa558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3395394726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160189318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nrich-Schütz-Straße 6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a Nova Campus, Die Entdeckerschule, Förderzentrum mit dem Förderschwerpunkt körperliche und motorische Entwicklu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a Nova Campus - Die Entdeck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989-3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-entdeckerschul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989-309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Deutsch, Matematik, Englisch, LRS, Dyskalkulie, Logopädie, Ergotherapie, Physiotherapie, unterstützte Kommunikation, Da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terra-nova-campus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7e2f71d-67b2-48a8-8387-59c4ea4e65a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6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6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440990745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9436719723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nst-Wabra-Straße 3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e mit dem Förderschwerpunkt Sprache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Ernst Busch 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e FSP Sprache </w:t>
      </w:r>
      <w:r>
        <w:rPr>
          <w:rStyle w:val="CharTok"/>
        </w:rPr>
        <w:t xml:space="preserve">\"</w:t>
      </w:r>
      <w:r>
        <w:rPr>
          <w:rStyle w:val="StringTok"/>
        </w:rPr>
        <w:t xml:space="preserve">Ernst Busch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816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-busch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8166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Deutsch, Mathematik, LRS, Ergotherapie, Motorik/Konzentra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shs-ernst-busch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2b1ed2-69bb-4ae9-be75-f055e9205b4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0359780885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87492643221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ilienstraße 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FA-Schulen gemeinnützige GmbH -Gymnasium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FA-Regenbogen-Gymnasium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59011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.gymnasium@dpfa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5901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regenbogen-schulen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91387c3-51ee-42c2-a9db-9308126c910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9252545827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51392747099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tmannstraße 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 </w:t>
      </w:r>
      <w:r>
        <w:rPr>
          <w:rStyle w:val="CharTok"/>
        </w:rPr>
        <w:t xml:space="preserve">\"</w:t>
      </w:r>
      <w:r>
        <w:rPr>
          <w:rStyle w:val="StringTok"/>
        </w:rPr>
        <w:t xml:space="preserve">Am Hartmannplatz</w:t>
      </w:r>
      <w:r>
        <w:rPr>
          <w:rStyle w:val="CharTok"/>
        </w:rPr>
        <w:t xml:space="preserve">\"</w:t>
      </w:r>
      <w:r>
        <w:rPr>
          <w:rStyle w:val="StringTok"/>
        </w:rPr>
        <w:t xml:space="preserve">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 </w:t>
      </w:r>
      <w:r>
        <w:rPr>
          <w:rStyle w:val="CharTok"/>
        </w:rPr>
        <w:t xml:space="preserve">\"</w:t>
      </w:r>
      <w:r>
        <w:rPr>
          <w:rStyle w:val="StringTok"/>
        </w:rPr>
        <w:t xml:space="preserve">Am Hartmannplatz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5654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-hartmannplatz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, bis Ende Schuljahr 2023/24 zunächst Außenstelle der Unteren Luisenschule -Oberschule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e04821-daba-4e7a-b0e6-c3afea070c4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7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373757165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7857330246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bertstraße 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dwig Fresenius Schulen 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dwig Fresenius Schul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2700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@die-schul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8248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die-schul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533707e-e715-4dca-bc79-47a261331d7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2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27305159920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8846471615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önherrstraße 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mut-Rödler-Schule für Krankengymnastik/Physiotherapie g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mut-Rödler-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90527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@roedler-schule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20447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roedler-schule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80299aa-44eb-430d-a380-17e2f008e3e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4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4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21645146031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50141363986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aberger Straße 7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e Schulen Chemnitz der ASG - Anerkannten Schulgesellschaft 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e Schulen Chemnitz der AS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300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@freie-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3006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freie-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9aaa8e3-7f85-45f3-aecd-46a90e23fc1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9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9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9097835289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2744527022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hur-Bretschneider-Straße 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liches Schulzentrum für Ernährung, Gastgewerbe, Gesundh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Z Ernährung, Gastgewerbe, Gesundh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743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z-ernaehrung-hauswirtschaft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74364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schule, Berufsfachschule, BVJ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ms.sachsen.schule/bszcegg/unser-bsz.htm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1af7d7-da59-42c2-a8cc-94fbf66ba5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1360603160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5088032551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tmannstraße 3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ro Akademie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ro Akademie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33112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@euroakademi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331123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euroakademie.de/de/standorte/chemnitz.htm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0538e37-0f83-4e00-9e33-02d90fa04d5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2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7803203535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6097722906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traße 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e Altchemnitz, Förderzentrum mit dem Förderschwerpunkt Lern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e Alt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390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-altchemnitz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390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ubedingte Auslagerung bis voraussichtlich Ende Schuljahr 2023/2024 an den Standort Philippstraße 20, 09125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schulealt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bcd5f8b-82f6-4f71-82f6-422fa4130f7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1014852467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9381331294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lhelm-Firl-Straße 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derpädagogisches Förderzentrum </w:t>
      </w:r>
      <w:r>
        <w:rPr>
          <w:rStyle w:val="CharTok"/>
        </w:rPr>
        <w:t xml:space="preserve">\"</w:t>
      </w:r>
      <w:r>
        <w:rPr>
          <w:rStyle w:val="StringTok"/>
        </w:rPr>
        <w:t xml:space="preserve">J. Trüp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 Projekt </w:t>
      </w:r>
      <w:r>
        <w:rPr>
          <w:rStyle w:val="CharTok"/>
        </w:rPr>
        <w:t xml:space="preserve">\"</w:t>
      </w:r>
      <w:r>
        <w:rPr>
          <w:rStyle w:val="StringTok"/>
        </w:rPr>
        <w:t xml:space="preserve">Zwischenstopp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.-Trüper-Schule, Projek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82128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-trueper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ms.sachsen.schule/sfectrue/start/neuigkeiten.htm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c1fb309-3633-4e31-b614-a745560935d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4095465836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2236409823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ganger 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zinische Berufsfachschule der Klinikum Chemnitz gGmbH - BFS für  bundesrechtlich geregelte Gesundheitsberuf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zinische BFS des Klinikums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9107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bfs@skc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00425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klinikum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3e6aa87-a2fc-48eb-b406-392dbadaacf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73131919758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8891775246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chard-Wagner-Straße 7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zentrum </w:t>
      </w:r>
      <w:r>
        <w:rPr>
          <w:rStyle w:val="CharTok"/>
        </w:rPr>
        <w:t xml:space="preserve">\"</w:t>
      </w:r>
      <w:r>
        <w:rPr>
          <w:rStyle w:val="StringTok"/>
        </w:rPr>
        <w:t xml:space="preserve">Georg Götz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Schule mit dem Förderschwerpunkt Hör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zentrum </w:t>
      </w:r>
      <w:r>
        <w:rPr>
          <w:rStyle w:val="CharTok"/>
        </w:rPr>
        <w:t xml:space="preserve">\"</w:t>
      </w:r>
      <w:r>
        <w:rPr>
          <w:rStyle w:val="StringTok"/>
        </w:rPr>
        <w:t xml:space="preserve">Georg Götz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 FSP Hör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209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-goetz-hoergeschaedigtenschul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209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atungsstelle: Richard-Wagner-Straße 76, 09120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Deutsch, LRS, Ergotherapie, Motorik/Konzentration, Logopädie, Hörtraining, Lautsprachbegleitende Gebärde (LBG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eorg-goetz-schul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a5bd0b-9c09-4994-9422-40c7bc86c9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6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6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9460028391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4759389892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ydaer Straße 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una Schule gGmbH (Gymnasium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una Schule gGmbH (Gymnasium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7156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@gruuna.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ruuna.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50b0f76-2aef-4d74-a6d9-561e8d17f84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5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5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5208988388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7852160109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ffelstraße 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derpädagogisches Förderzentrum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Johannes Trüper 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Schule mit dem Förderschwerpunkt emotionale und soziale Entwicklung, Haus 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.-Trüper-Schule, Haus 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8157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-trueper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8157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S, Motorik/Konzentra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ms.sachsen.schule/sfectrue/start/neuigkeiten.htm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7b348fe-53ec-45a0-858f-d468f4ba18a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2843325683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03004243746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edrich-Hähnel-Straße 8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derpädagogisches Förderzentrum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Johannes Trüper 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Schule mit dem Förderschwerpunkt emotionale und soziale Entwicklung, Haus I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.-Trüper-Schule, Haus 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2918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-trueper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S, Motorik/Konzentra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ms.sachsen.schule/sfectrue/start/neuigkeiten.htm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c05158c-63fd-4406-9106-65cc4590ad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529770059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04495762657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umestraße 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ationales Stefan-Heym-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ationales Stefan-Heym-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66601-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g@fuu-sachsen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tefan-heym-gymnasium.de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5f25aed-5ea1-4a44-be88-ed05cd1912e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5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5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5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8088013663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2165612737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therstraße 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liches Schulzentrum für Wirtschaft 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Z Wirtschaft 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005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z-wirtschaft-1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00581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schule, Fachschule, Fach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bszI-wirtschaf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2ab5e8f-22a0-4627-aad6-154e0ff5bfd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5470564491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6219494742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no-Schreiter-Straße 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e mit dem Förderschwerpunkt Sprache „Ernst Busch“  - Oberschultei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e FSP Sprache </w:t>
      </w:r>
      <w:r>
        <w:rPr>
          <w:rStyle w:val="CharTok"/>
        </w:rPr>
        <w:t xml:space="preserve">\"</w:t>
      </w:r>
      <w:r>
        <w:rPr>
          <w:rStyle w:val="StringTok"/>
        </w:rPr>
        <w:t xml:space="preserve">Ernst Busch</w:t>
      </w:r>
      <w:r>
        <w:rPr>
          <w:rStyle w:val="CharTok"/>
        </w:rPr>
        <w:t xml:space="preserve">\"</w:t>
      </w:r>
      <w:r>
        <w:rPr>
          <w:rStyle w:val="StringTok"/>
        </w:rPr>
        <w:t xml:space="preserve"> - O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816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-busch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8166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Deutsch, Mathematik, LRS, Ergotherapie, Motorik/Konzentra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www.shs-ernst-busch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2a585e2-ec4c-4a50-b66c-50195cabcc8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6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6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3395394726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160189318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llberger Straße 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er Schulmodell  (Grund- und Oberschule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er Schulmodell (GS+OS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3388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er-schulmodell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338812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, Stadtoffen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lisch, Französis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schulmodell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3bebfe6-ce8b-4256-8ca6-8f6432badf8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26588804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3927038313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nst-Wabra-Straße 3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e mit dem Förderschwerpunkt Sprache „Ernst Busch“  - Grundschultei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e FSP Sprache </w:t>
      </w:r>
      <w:r>
        <w:rPr>
          <w:rStyle w:val="CharTok"/>
        </w:rPr>
        <w:t xml:space="preserve">\"</w:t>
      </w:r>
      <w:r>
        <w:rPr>
          <w:rStyle w:val="StringTok"/>
        </w:rPr>
        <w:t xml:space="preserve">Ernst Busch</w:t>
      </w:r>
      <w:r>
        <w:rPr>
          <w:rStyle w:val="CharTok"/>
        </w:rPr>
        <w:t xml:space="preserve">\"</w:t>
      </w:r>
      <w:r>
        <w:rPr>
          <w:rStyle w:val="StringTok"/>
        </w:rPr>
        <w:t xml:space="preserve"> - 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816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-busch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684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Deutsch, Mathematik, LRS, Ergotherapie, Motorik/Konzentra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www.shs-ernst-busch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9ac6aaf-9ab9-468d-8187-0cbe2b37094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0359780885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87492643221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ichenhainer Straße 2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ortgymnasium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ort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8846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-sport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88469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Profil: § 4 Gymnasium: vertieft sportliche Ausbildung; Eliteschule des Sports; Eliteschule des Fußballs</w:t>
      </w:r>
      <w:r>
        <w:rPr>
          <w:rStyle w:val="CharTok"/>
        </w:rPr>
        <w:t xml:space="preserve">\n</w:t>
      </w:r>
      <w:r>
        <w:rPr>
          <w:rStyle w:val="StringTok"/>
        </w:rPr>
        <w:t xml:space="preserve">leistungssportorientierte Zugangsbedingungen; Vorbereitungsklassen für Aussiedler-/Ausländerkind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 Englisch, 2. Französisch, Russisch, 3. Latein (für Quereinsteiger nur im  Ausnahmefall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sportgymnasium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157163-9a03-451a-81b0-44ebf5a8ad1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658699752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0288414186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ilienstraße 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FA-Schulen gemeinnützige GmbH - Bildungszentrum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FA - Schulen gemeinnützige 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5901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.schulen@dpfa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5901-111 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dpfa.de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31f7402-1179-45ff-afa6-d45ea964152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4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4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9252545827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51392747099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nhardstraße 6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dungs- und InnovationsPortal Chemnitz - Berufsfachschule für Alten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P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265-5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@bip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265-55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bip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c4a897d-c533-48a6-a5ee-917b3028f0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46619966780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9290347439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esdner Straße 17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etenschule - Klinikschule Chemnitz, Haus 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etenschule -Klinikschule, Haus 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34412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-planetenschule-klinikschul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344123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S, Motorik/Konzentra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planetenschule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4887006-8f7f-4dac-8615-dbb785232f9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6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6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3829333166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51200437174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aberger Straße 18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liches Schulzentrum für Technik III  -R.Hartmann-Schule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Z Technik III - Hartmann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8849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z-technik-3-hartmannschul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88499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schule, Fachschule, Fach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rhs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6570072-c17c-4245-9e82-f3de94b7040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8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8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0415946743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00863451869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aberger Straße 7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w - Fachschule für Technik Chemnitz Fachrichtung  Mechatronik im Bildungswerk der Sächsischen Wirtschaft g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w - Fachschulen für Techni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51 563623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z-chemnitz@bsw-mail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51 563623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fachschule-technik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a296a26-1969-4880-be73-822267a3020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20535339346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3867621204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emmingstraße 8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 am Berufsbildungswerk Chemnitz der SFZ Förderzentrum gGmbH </w:t>
      </w:r>
      <w:r>
        <w:rPr>
          <w:rStyle w:val="CharTok"/>
        </w:rPr>
        <w:t xml:space="preserve">\n</w:t>
      </w:r>
      <w:r>
        <w:rPr>
          <w:rStyle w:val="StringTok"/>
        </w:rPr>
        <w:t xml:space="preserve">am Berufsbildungswerk </w:t>
      </w:r>
      <w:r>
        <w:rPr>
          <w:rStyle w:val="CharTok"/>
        </w:rPr>
        <w:t xml:space="preserve">\n</w:t>
      </w:r>
      <w:r>
        <w:rPr>
          <w:rStyle w:val="StringTok"/>
        </w:rPr>
        <w:t xml:space="preserve">Chemnitz der SFZ </w:t>
      </w:r>
      <w:r>
        <w:rPr>
          <w:rStyle w:val="CharTok"/>
        </w:rPr>
        <w:t xml:space="preserve">\n</w:t>
      </w:r>
      <w:r>
        <w:rPr>
          <w:rStyle w:val="StringTok"/>
        </w:rPr>
        <w:t xml:space="preserve">Förderzentrum g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Z Förderzentrum gGmbH Berufsbild. Schu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44-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über Kontaktformular www.sfz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44-3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sfz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2be36c0-5dd4-452e-9224-9ee5c36fe8b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3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76983808116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2024225126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ul-Gruner-Straße 5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fachschule für Sozialwesen der SBH Südost 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FS Sozialwesen SBH Südost 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0005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@s-b-h.deinfo-chemnitz@sbh-suedost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0005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stiftung-bildung-handwerk.de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62941f7-ccc6-46bd-b0d4-344c0ae54ad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1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824157747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07703006954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loßstraße 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liches Schulzentrum für Technik II  -Handwerkerschule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Z Technik II - Handwerk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88-80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z-technik-2-handwerkerschul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88-809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schule, Berufliches Gymnasium, BVJ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bsz-handwerkerschul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481b7e5-87af-4062-b390-68e20dd082c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8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8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5651093702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8338363182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isigwaldstraße 1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angelische Berufsfachschule für Krankenpflege und Altenpflege der Bethanien-Krankenhaus Chemnitz gemeinnützige 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angelische BFS Kranken-/Alten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3010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e@bethanien-sachsen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30102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bethanien-sachsen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9b5c797-b29a-45cf-828d-f90a2d95e30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63036689188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9631246372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talstraße 66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schule und Berufsbildende Förderschule des Vereins zur beruflichen Förderung und Ausbildung e. V. (VBFA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BFA Berufsschule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4983-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2-chemnitz@vbfa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4983-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vbfa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60a61d1-05ab-4ecd-8934-abdc79823e6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7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22048388017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62237010030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ürstenstraße 14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essori-Schule Chemnitz - Freie integrative Schule -Gymnasium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essori-Schule (Gym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8042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kundarstufe@montessoriverei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32337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montessori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53bfcc3-6be1-4471-b2bc-fc7ecf78c2f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9195922959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3811291254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no-Schreiter-Straße 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exander-von-Humboldt-Oberschule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exander-von-Humboldt-OS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21219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-arnoschreiter1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21219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chuldatenbank.sachsen.de/index.php?id=100&amp;institution_key=423303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7fc4c-31c0-4075-a6df-095b8f835f7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272439255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1484750276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-Schäller-Straße 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nusz- Korczak-Schule, Schule mit dem Förderschwerpunkt geistige Entwicklu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.-Korczak-Schule, FSP geistige Entwicklu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2509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-korczak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2504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, temporäre Auslagerung der Oberstufen- und Werkstufenklassen an die ehemalige Grundschule Rottluf, Jegendweg 1a, 09116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Deutsch, Mathematik, Singen, Spielen, Tanzen, tiergestützte Therapie, Ergotherapie, Motopädie, Motorik/Konzentration, Schwimm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janusz-korczak-schulechemnitz.de.t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81522f4-0c59-4176-afc0-30a48eb7e84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5062824951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7430112123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nst-Moritz-Arndt-Straße 1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e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Am Zeisigwald 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Schule mit dem Förderschwerpunkt geistige Entwicklu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e </w:t>
      </w:r>
      <w:r>
        <w:rPr>
          <w:rStyle w:val="CharTok"/>
        </w:rPr>
        <w:t xml:space="preserve">\"</w:t>
      </w:r>
      <w:r>
        <w:rPr>
          <w:rStyle w:val="StringTok"/>
        </w:rPr>
        <w:t xml:space="preserve">Am Zeisigwald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FSP geistige Entw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00877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-amzeisigwald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00877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oräre Auslagerung der Oberstufen- und Werkstufenklassen an die ehemalige Grundschule Rottluf, Jegendweg 1a, 09116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Ergotherapie, Logopädie, Physiotherapie, Motopädi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amzeisigwald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1ae40d2-5528-472b-adc5-c1c5e4ce6f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66572816727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1611635890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ilienstraße 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FA-Schulen gemeinnützige GmbH -Oberschule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FA-Regenbogen-Oberschule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59011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.oberschule@dpfa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5901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regenbogen-schulen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daffd40-6c76-4ba0-8b8d-15137dd239c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9252545827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51392747099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denburger Straße 6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edrich August III. 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edrich August III. 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824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@fa-os.eu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fa-os.eu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47ef171-848f-49f6-963a-388ffd34698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77488805849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1058558590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tterstraße 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jekt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duktives Lern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jekt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duktives Lern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61905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-weerth-produktiveslernen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619058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60e28b3-2efe-45dc-8429-8e3e42397b7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9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9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27703164001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5556498582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dwig-Richter-Straße 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angelisches Schulzentrum Chemnitz (Oberschule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angelisches Schulzentrum (OS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4433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kretariat-ms-gym@eszc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44338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eszc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4aac49-6baa-45a0-85ed-01ae41df1fa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49251623217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53288068733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arnhorststraße 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jekt </w:t>
      </w:r>
      <w:r>
        <w:rPr>
          <w:rStyle w:val="CharTok"/>
        </w:rPr>
        <w:t xml:space="preserve">\"</w:t>
      </w:r>
      <w:r>
        <w:rPr>
          <w:rStyle w:val="StringTok"/>
        </w:rPr>
        <w:t xml:space="preserve">WERK-STATT-SCHULE</w:t>
      </w:r>
      <w:r>
        <w:rPr>
          <w:rStyle w:val="CharTok"/>
        </w:rPr>
        <w:t xml:space="preserve">\"</w:t>
      </w:r>
      <w:r>
        <w:rPr>
          <w:rStyle w:val="StringTok"/>
        </w:rPr>
        <w:t xml:space="preserve"> (Stadtmission Chemnitz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jekt </w:t>
      </w:r>
      <w:r>
        <w:rPr>
          <w:rStyle w:val="CharTok"/>
        </w:rPr>
        <w:t xml:space="preserve">\"</w:t>
      </w:r>
      <w:r>
        <w:rPr>
          <w:rStyle w:val="StringTok"/>
        </w:rPr>
        <w:t xml:space="preserve">WERK-STATT-SCHULE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20580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13fc3e2-770b-471d-9b9a-f92999ba18d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9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9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7457759028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1979735697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ichsstraße 4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edrich- Fröbel-Schule, Schule mit dem Förderschwerpunkt Lern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.-Fröbel-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816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-froebel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8165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Deutsch, Mathematik, LRS, Ergotherapie, Motorik/Konzentra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chuldatenbank.sachsen.de/index.php?id=100&amp;institution_key=422020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1c5eb03-08d5-445b-b5cb-b4bdee37c81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6850455902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544760808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ydaer Straße 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una Schule gGmbH (Oberschule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una Schule gGmbH (Oberschule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7156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@gruuna.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ruuna.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9d1a9ea-1303-4ec6-82cc-6dd9e23c689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7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7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5208988388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7852160109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ttersstraße 3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ianne-Brandt-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ianne-Brandt-O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5652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-mariannebrandt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Inklusion, jüdischer Religionsunterrich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ms.sachsen.schule/osmariannebrandt/start.htm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50b4e0f-f1f3-41af-9ead-7b447b7f3d3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6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2342889207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9569632586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nriettenstraße 3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.-Wilhelm-André-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.-Wilhelm-André-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8214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-andr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82142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Profil: naturwissenschaftlich, künstlerisch, sportlich, Projekt Art meets Scien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 Englisch, 2. Französisch, Russisch, Latein, Arbeitsgemeinschaft: vertieft Englis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andre.c.sn.schul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803cef4-a2ed-4999-b2a3-7f1ce203212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7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7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2422246448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5431056014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dstraße 10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dorfschule Chemnitz (Oberschule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dorfschule (OS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4076-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@waldorfschule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4076-9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waldorfschule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bd055f0-4ec9-4f97-aca0-b4e1a6330f0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8026729560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62018672001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ürstenstraße 14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essori-Schule Chemnitz - Freie integrative Schule -Oberschule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essori-Schule (OS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8042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kundarstufe@montessoriverei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32337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montessori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f05dee2-776f-4c1b-977a-89c0be6e851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9195922959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3811291254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Start w:id="32" w:name="responses-3"/>
    <w:p>
      <w:pPr>
        <w:pStyle w:val="Heading3"/>
      </w:pPr>
      <w:r>
        <w:t xml:space="preserve">Respons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TTP Status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sch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ch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32"/>
    <w:bookmarkStart w:id="33" w:name="responses-data-schema-3"/>
    <w:p>
      <w:pPr>
        <w:pStyle w:val="Heading3"/>
      </w:pPr>
      <w:r>
        <w:t xml:space="preserve">Responses Data Schema</w:t>
      </w:r>
    </w:p>
    <w:p>
      <w:pPr>
        <w:pStyle w:val="FirstParagraph"/>
      </w:pPr>
      <w:r>
        <w:t xml:space="preserve">HTTP Status Code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proper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object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ra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st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p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leist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bezeichn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kurzbezeichn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f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standort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bezeichnungZusa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pro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spra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ww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raeger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bezugN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gebietsArt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s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global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creation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edit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ed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barrierefr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integrat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geo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coordin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umbe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33"/>
    <w:bookmarkEnd w:id="34"/>
    <w:bookmarkStart w:id="37" w:name="get-find-users-by-status-active"/>
    <w:p>
      <w:pPr>
        <w:pStyle w:val="Heading2"/>
      </w:pPr>
      <w:r>
        <w:t xml:space="preserve">GET Find users by status active</w:t>
      </w:r>
    </w:p>
    <w:p>
      <w:pPr>
        <w:pStyle w:val="FirstParagraph"/>
      </w:pPr>
      <w:r>
        <w:t xml:space="preserve">GET /api/users/active</w:t>
      </w:r>
    </w:p>
    <w:p>
      <w:pPr>
        <w:pStyle w:val="BlockText"/>
      </w:pPr>
      <w:r>
        <w:t xml:space="preserve">Response Examples</w:t>
      </w:r>
    </w:p>
    <w:p>
      <w:pPr>
        <w:pStyle w:val="BlockText"/>
      </w:pPr>
      <w:r>
        <w:t xml:space="preserve">OK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64e32ef78d566780435557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fiz.tu@gmail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avoriteFaci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12.885080710163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50.805262135884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ße Usti nad Labem 27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.-Salvador-Allende-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.-Salvador-Allende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12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allend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1212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, Stützpunktschule zur Integration von Schülern mit Sprachauffälligkeiten, Inklus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allende-gs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ba24609-dba2-47a9-9b63-a37ec81a87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ome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9, Wasserschänkenstraße, Röhrsdorf, Chemnitz, Saxony, 09247, German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ac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713048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7009240631840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2312871518954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Start w:id="35" w:name="responses-4"/>
    <w:p>
      <w:pPr>
        <w:pStyle w:val="Heading3"/>
      </w:pPr>
      <w:r>
        <w:t xml:space="preserve">Respo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TTP Status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sch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35"/>
    <w:bookmarkStart w:id="36" w:name="responses-data-schema-4"/>
    <w:p>
      <w:pPr>
        <w:pStyle w:val="Heading3"/>
      </w:pPr>
      <w:r>
        <w:t xml:space="preserve">Responses Data Schema</w:t>
      </w:r>
    </w:p>
    <w:p>
      <w:pPr>
        <w:pStyle w:val="FirstParagraph"/>
      </w:pPr>
      <w:r>
        <w:t xml:space="preserve">HTTP Status Code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favoriteFac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geo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coordin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umbe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proper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object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tra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st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p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leist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bezeichn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kurzbezeichn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f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standort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bezeichnungZusa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pro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spra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ww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traeger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bezugN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gebietsArt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global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creation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edit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ed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barrierefr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integrat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s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home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place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coordin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umbe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36"/>
    <w:bookmarkEnd w:id="37"/>
    <w:bookmarkStart w:id="40" w:name="get-find-users-by-status-deleted"/>
    <w:p>
      <w:pPr>
        <w:pStyle w:val="Heading2"/>
      </w:pPr>
      <w:r>
        <w:t xml:space="preserve">GET Find users by status deleted</w:t>
      </w:r>
    </w:p>
    <w:p>
      <w:pPr>
        <w:pStyle w:val="FirstParagraph"/>
      </w:pPr>
      <w:r>
        <w:t xml:space="preserve">GET /api/users/deleted</w:t>
      </w:r>
    </w:p>
    <w:p>
      <w:pPr>
        <w:pStyle w:val="BlockText"/>
      </w:pPr>
      <w:r>
        <w:t xml:space="preserve">Response Examples</w:t>
      </w:r>
    </w:p>
    <w:p>
      <w:pPr>
        <w:pStyle w:val="BlockText"/>
      </w:pPr>
      <w:r>
        <w:t xml:space="preserve">OK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65046ad938c6530788d5ba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fiz.tu@gmail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et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avoriteFaci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12.957916064624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50.8524832484522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mission Chemnitz e. 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esdner Straße 2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beitsweltbezogene Jugend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 452004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ial-teenager-projec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ome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9, Wasserschänkenstraße, Röhrsdorf, Chemnitz, Saxony, 09247, German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ac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713048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7009240631840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2312871518954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Start w:id="38" w:name="responses-5"/>
    <w:p>
      <w:pPr>
        <w:pStyle w:val="Heading3"/>
      </w:pPr>
      <w:r>
        <w:t xml:space="preserve">Respo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TTP Status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sch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38"/>
    <w:bookmarkStart w:id="39" w:name="responses-data-schema-5"/>
    <w:p>
      <w:pPr>
        <w:pStyle w:val="Heading3"/>
      </w:pPr>
      <w:r>
        <w:t xml:space="preserve">Responses Data Schema</w:t>
      </w:r>
    </w:p>
    <w:p>
      <w:pPr>
        <w:pStyle w:val="FirstParagraph"/>
      </w:pPr>
      <w:r>
        <w:t xml:space="preserve">HTTP Status Code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favoriteFac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geo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coordin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umbe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proper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object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tra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st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p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leist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bezeichn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kurzbezeichn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f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standort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bezeichnungZusa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pro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spra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ww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traeger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bezugN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gebietsArt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global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creation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edit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ed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barrierefr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integrat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s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home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place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coordin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umbe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39"/>
    <w:bookmarkEnd w:id="40"/>
    <w:bookmarkStart w:id="46" w:name="put-update-an-existing-user"/>
    <w:p>
      <w:pPr>
        <w:pStyle w:val="Heading2"/>
      </w:pPr>
      <w:r>
        <w:t xml:space="preserve">PUT Update an existing user</w:t>
      </w:r>
    </w:p>
    <w:p>
      <w:pPr>
        <w:pStyle w:val="FirstParagraph"/>
      </w:pPr>
      <w:r>
        <w:t xml:space="preserve">PUT /api/users</w:t>
      </w:r>
    </w:p>
    <w:p>
      <w:pPr>
        <w:pStyle w:val="BlockText"/>
      </w:pPr>
      <w:r>
        <w:t xml:space="preserve">Body Parameter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65046ad938c6530788d5ba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fiz.t@gmail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ld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ew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avoriteFaci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7916064624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52483248452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mission Chemnitz e. 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esdner Straße 2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beitsweltbezogene Jugend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 452004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ial-teenager-project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home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9, Wasserschänkenstraße, Röhrsdorf, Chemnitz, Saxony, 09247, German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lac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713048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 xml:space="preserve">50.87009240631840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 xml:space="preserve">12.823128715189542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Start w:id="41" w:name="params"/>
    <w:p>
      <w:pPr>
        <w:pStyle w:val="Heading3"/>
      </w:pPr>
      <w:r>
        <w:t xml:space="preserve">Para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favoriteFac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proper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object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tra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st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p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leist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bezeichn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kurzbezeichn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f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standort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bezeichnungZusa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pro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spra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ww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traeger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bezugN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gebietsArt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global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creation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edit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ed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barrierefr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integrat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s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geo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coordin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umbe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home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place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coordin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umbe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Response Examples</w:t>
      </w:r>
    </w:p>
    <w:p>
      <w:pPr>
        <w:pStyle w:val="BlockText"/>
      </w:pPr>
      <w:r>
        <w:t xml:space="preserve">OK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65046ad938c6530788d5ba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fiz.tu@gmail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avoriteFaci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7916064624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52483248452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mission Chemnitz e. 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esdner Straße 2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beitsweltbezogene Jugend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 452004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ial-teenager-project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home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9, Wasserschänkenstraße, Röhrsdorf, Chemnitz, Saxony, 09247, German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lac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713048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 xml:space="preserve">50.87009240631840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 xml:space="preserve">12.823128715189542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BlockText"/>
      </w:pPr>
      <w:r>
        <w:t xml:space="preserve">Incorrect password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1653211086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ra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g.springframework.web.server.ResponseStatusException: 400 BAD_REQUEST </w:t>
      </w:r>
      <w:r>
        <w:rPr>
          <w:rStyle w:val="CharTok"/>
        </w:rPr>
        <w:t xml:space="preserve">\"</w:t>
      </w:r>
      <w:r>
        <w:rPr>
          <w:rStyle w:val="StringTok"/>
        </w:rPr>
        <w:t xml:space="preserve">Incorrect password</w:t>
      </w:r>
      <w:r>
        <w:rPr>
          <w:rStyle w:val="CharTok"/>
        </w:rPr>
        <w:t xml:space="preserve">\"\n\t</w:t>
      </w:r>
      <w:r>
        <w:rPr>
          <w:rStyle w:val="StringTok"/>
        </w:rPr>
        <w:t xml:space="preserve">at com.chemnitz.youthconnect.services.UserService.updateUser(UserService.kt:30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com.chemnitz.youthconnect.controllers.UserController.updateUser(UserController.kt:36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java.base/jdk.internal.reflect.NativeMethodAccessorImpl.invoke0(Native Method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java.base/jdk.internal.reflect.NativeMethodAccessorImpl.invoke(NativeMethodAccessorImpl.java:77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java.base/jdk.internal.reflect.DelegatingMethodAccessorImpl.invoke(DelegatingMethodAccessorImpl.java:43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java.base/java.lang.reflect.Method.invoke(Method.java:568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kotlin.reflect.jvm.internal.calls.CallerImpl$Method.callMethod(CallerImpl.kt:97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kotlin.reflect.jvm.internal.calls.CallerImpl$Method$Instance.call(CallerImpl.kt:113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kotlin.reflect.jvm.internal.KCallableImpl.callDefaultMethod$kotlin_reflection(KCallableImpl.kt:207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kotlin.reflect.jvm.internal.KCallableImpl.callBy(KCallableImpl.kt:112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method.support.InvocableHandlerMethod$KotlinDelegate.invokeFunction(InvocableHandlerMethod.java:334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method.support.InvocableHandlerMethod.doInvoke(InvocableHandlerMethod.java:252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method.support.InvocableHandlerMethod.invokeForRequest(InvocableHandlerMethod.java:188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servlet.mvc.method.annotation.ServletInvocableHandlerMethod.invokeAndHandle(ServletInvocableHandlerMethod.java:118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servlet.mvc.method.annotation.RequestMappingHandlerAdapter.invokeHandlerMethod(RequestMappingHandlerAdapter.java:926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servlet.mvc.method.annotation.RequestMappingHandlerAdapter.handleInternal(RequestMappingHandlerAdapter.java:831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servlet.mvc.method.AbstractHandlerMethodAdapter.handle(AbstractHandlerMethodAdapter.java:87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servlet.DispatcherServlet.doDispatch(DispatcherServlet.java:1089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servlet.DispatcherServlet.doService(DispatcherServlet.java:979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servlet.FrameworkServlet.processRequest(FrameworkServlet.java:1014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servlet.FrameworkServlet.doPut(FrameworkServlet.java:925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jakarta.servlet.http.HttpServlet.service(HttpServlet.java:593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servlet.FrameworkServlet.service(FrameworkServlet.java:885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jakarta.servlet.http.HttpServlet.service(HttpServlet.java:658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re.ApplicationFilterChain.internalDoFilter(ApplicationFilterChain.java:206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re.ApplicationFilterChain.doFilter(ApplicationFilterChain.java:150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tomcat.websocket.server.WsFilter.doFilter(WsFilter.java:51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re.ApplicationFilterChain.internalDoFilter(ApplicationFilterChain.java:175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re.ApplicationFilterChain.doFilter(ApplicationFilterChain.java:150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filter.CharacterEncodingFilter.doFilterInternal(CharacterEncodingFilter.java:201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filter.OncePerRequestFilter.doFilter(OncePerRequestFilter.java:116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re.ApplicationFilterChain.internalDoFilter(ApplicationFilterChain.java:175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re.ApplicationFilterChain.doFilter(ApplicationFilterChain.java:150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re.StandardWrapperValve.invoke(StandardWrapperValve.java:167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re.StandardContextValve.invoke(StandardContextValve.java:90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authenticator.AuthenticatorBase.invoke(AuthenticatorBase.java:482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re.StandardHostValve.invoke(StandardHostValve.java:115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valves.ErrorReportValve.invoke(ErrorReportValve.java:93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re.StandardEngineValve.invoke(StandardEngineValve.java:74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nnector.CoyoteAdapter.service(CoyoteAdapter.java:344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oyote.http11.Http11Processor.service(Http11Processor.java:391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oyote.AbstractProcessorLight.process(AbstractProcessorLight.java:63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oyote.AbstractProtocol$ConnectionHandler.process(AbstractProtocol.java:896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tomcat.util.net.NioEndpoint$SocketProcessor.doRun(NioEndpoint.java:1736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tomcat.util.net.SocketProcessorBase.run(SocketProcessorBase.java:52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tomcat.util.threads.ThreadPoolExecutor.runWorker(ThreadPoolExecutor.java:1191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tomcat.util.threads.ThreadPoolExecutor$Worker.run(ThreadPoolExecutor.java:659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tomcat.util.threads.TaskThread$WrappingRunnable.run(TaskThread.java:63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java.base/java.lang.Thread.run(Thread.java:840)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orrect passwor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api/users"</w:t>
      </w:r>
      <w:r>
        <w:br/>
      </w:r>
      <w:r>
        <w:rPr>
          <w:rStyle w:val="FunctionTok"/>
        </w:rPr>
        <w:t xml:space="preserve">}</w:t>
      </w:r>
    </w:p>
    <w:p>
      <w:pPr>
        <w:pStyle w:val="BlockText"/>
      </w:pPr>
      <w:r>
        <w:t xml:space="preserve">User Not Found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164901453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Foun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ra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g.springframework.web.server.ResponseStatusException: 404 NOT_FOUND </w:t>
      </w:r>
      <w:r>
        <w:rPr>
          <w:rStyle w:val="CharTok"/>
        </w:rPr>
        <w:t xml:space="preserve">\"</w:t>
      </w:r>
      <w:r>
        <w:rPr>
          <w:rStyle w:val="StringTok"/>
        </w:rPr>
        <w:t xml:space="preserve">User with ID 664e32ef78d566780435557 not found</w:t>
      </w:r>
      <w:r>
        <w:rPr>
          <w:rStyle w:val="CharTok"/>
        </w:rPr>
        <w:t xml:space="preserve">\"\n\t</w:t>
      </w:r>
      <w:r>
        <w:rPr>
          <w:rStyle w:val="StringTok"/>
        </w:rPr>
        <w:t xml:space="preserve">at com.chemnitz.youthconnect.services.UserService.updateUser(UserService.kt:24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com.chemnitz.youthconnect.controllers.UserController.updateUser(UserController.kt:48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jdk.internal.reflect.GeneratedMethodAccessor84.invoke(Unknown Source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java.base/jdk.internal.reflect.DelegatingMethodAccessorImpl.invoke(DelegatingMethodAccessorImpl.java:43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java.base/java.lang.reflect.Method.invoke(Method.java:568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kotlin.reflect.jvm.internal.calls.CallerImpl$Method.callMethod(CallerImpl.kt:97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kotlin.reflect.jvm.internal.calls.CallerImpl$Method$Instance.call(CallerImpl.kt:113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kotlin.reflect.jvm.internal.KCallableImpl.callDefaultMethod$kotlin_reflection(KCallableImpl.kt:207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kotlin.reflect.jvm.internal.KCallableImpl.callBy(KCallableImpl.kt:112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method.support.InvocableHandlerMethod$KotlinDelegate.invokeFunction(InvocableHandlerMethod.java:334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method.support.InvocableHandlerMethod.doInvoke(InvocableHandlerMethod.java:252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method.support.InvocableHandlerMethod.invokeForRequest(InvocableHandlerMethod.java:188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servlet.mvc.method.annotation.ServletInvocableHandlerMethod.invokeAndHandle(ServletInvocableHandlerMethod.java:118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servlet.mvc.method.annotation.RequestMappingHandlerAdapter.invokeHandlerMethod(RequestMappingHandlerAdapter.java:926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servlet.mvc.method.annotation.RequestMappingHandlerAdapter.handleInternal(RequestMappingHandlerAdapter.java:831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servlet.mvc.method.AbstractHandlerMethodAdapter.handle(AbstractHandlerMethodAdapter.java:87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servlet.DispatcherServlet.doDispatch(DispatcherServlet.java:1089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servlet.DispatcherServlet.doService(DispatcherServlet.java:979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servlet.FrameworkServlet.processRequest(FrameworkServlet.java:1014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servlet.FrameworkServlet.doPut(FrameworkServlet.java:925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jakarta.servlet.http.HttpServlet.service(HttpServlet.java:593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servlet.FrameworkServlet.service(FrameworkServlet.java:885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jakarta.servlet.http.HttpServlet.service(HttpServlet.java:658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re.ApplicationFilterChain.internalDoFilter(ApplicationFilterChain.java:206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re.ApplicationFilterChain.doFilter(ApplicationFilterChain.java:150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tomcat.websocket.server.WsFilter.doFilter(WsFilter.java:51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re.ApplicationFilterChain.internalDoFilter(ApplicationFilterChain.java:175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re.ApplicationFilterChain.doFilter(ApplicationFilterChain.java:150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filter.CharacterEncodingFilter.doFilterInternal(CharacterEncodingFilter.java:201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filter.OncePerRequestFilter.doFilter(OncePerRequestFilter.java:116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re.ApplicationFilterChain.internalDoFilter(ApplicationFilterChain.java:175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re.ApplicationFilterChain.doFilter(ApplicationFilterChain.java:150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re.StandardWrapperValve.invoke(StandardWrapperValve.java:167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re.StandardContextValve.invoke(StandardContextValve.java:90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authenticator.AuthenticatorBase.invoke(AuthenticatorBase.java:482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re.StandardHostValve.invoke(StandardHostValve.java:115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valves.ErrorReportValve.invoke(ErrorReportValve.java:93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re.StandardEngineValve.invoke(StandardEngineValve.java:74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nnector.CoyoteAdapter.service(CoyoteAdapter.java:344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oyote.http11.Http11Processor.service(Http11Processor.java:391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oyote.AbstractProcessorLight.process(AbstractProcessorLight.java:63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oyote.AbstractProtocol$ConnectionHandler.process(AbstractProtocol.java:896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tomcat.util.net.NioEndpoint$SocketProcessor.doRun(NioEndpoint.java:1736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tomcat.util.net.SocketProcessorBase.run(SocketProcessorBase.java:52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tomcat.util.threads.ThreadPoolExecutor.runWorker(ThreadPoolExecutor.java:1191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tomcat.util.threads.ThreadPoolExecutor$Worker.run(ThreadPoolExecutor.java:659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tomcat.util.threads.TaskThread$WrappingRunnable.run(TaskThread.java:63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java.base/java.lang.Thread.run(Thread.java:833)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with ID 664e32ef78d566780435557 not foun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api/users"</w:t>
      </w:r>
      <w:r>
        <w:br/>
      </w:r>
      <w:r>
        <w:rPr>
          <w:rStyle w:val="FunctionTok"/>
        </w:rPr>
        <w:t xml:space="preserve">}</w:t>
      </w:r>
    </w:p>
    <w:bookmarkEnd w:id="41"/>
    <w:bookmarkStart w:id="44" w:name="responses-6"/>
    <w:p>
      <w:pPr>
        <w:pStyle w:val="Heading3"/>
      </w:pPr>
      <w:r>
        <w:t xml:space="preserve">Respons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TTP Status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sch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Bad Requ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correct 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Not Foun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ser Not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44"/>
    <w:bookmarkStart w:id="45" w:name="responses-data-schema-6"/>
    <w:p>
      <w:pPr>
        <w:pStyle w:val="Heading3"/>
      </w:pPr>
      <w:r>
        <w:t xml:space="preserve">Responses Data Schema</w:t>
      </w:r>
    </w:p>
    <w:p>
      <w:pPr>
        <w:pStyle w:val="FirstParagraph"/>
      </w:pPr>
      <w:r>
        <w:t xml:space="preserve">HTTP Status Code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favoriteFac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geo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coordin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umbe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proper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object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tra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st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p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leist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bezeichn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kurzbezeichn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f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standort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bezeichnungZusa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pro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spra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ww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traeger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bezugN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gebietsArt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global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creation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edit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ed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barrierefr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integrat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s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home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place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coordin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umbe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HTTP Status Code</w:t>
      </w:r>
      <w:r>
        <w:t xml:space="preserve"> </w:t>
      </w:r>
      <w:r>
        <w:rPr>
          <w:b/>
          <w:bCs/>
        </w:rPr>
        <w:t xml:space="preserve">4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timest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t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mes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HTTP Status Code</w:t>
      </w:r>
      <w:r>
        <w:t xml:space="preserve"> </w:t>
      </w:r>
      <w:r>
        <w:rPr>
          <w:b/>
          <w:bCs/>
        </w:rPr>
        <w:t xml:space="preserve">404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timest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t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mes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45"/>
    <w:bookmarkEnd w:id="46"/>
    <w:bookmarkStart w:id="50" w:name="delete-delete-an-existing-user"/>
    <w:p>
      <w:pPr>
        <w:pStyle w:val="Heading2"/>
      </w:pPr>
      <w:r>
        <w:t xml:space="preserve">DELETE Delete an existing user</w:t>
      </w:r>
    </w:p>
    <w:p>
      <w:pPr>
        <w:pStyle w:val="FirstParagraph"/>
      </w:pPr>
      <w:r>
        <w:t xml:space="preserve">DELETE /api/users/665046ad938c6530788d5ba</w:t>
      </w:r>
    </w:p>
    <w:p>
      <w:pPr>
        <w:pStyle w:val="BlockText"/>
      </w:pPr>
      <w:r>
        <w:t xml:space="preserve">Response Examples</w:t>
      </w:r>
    </w:p>
    <w:p>
      <w:pPr>
        <w:pStyle w:val="BlockText"/>
      </w:pPr>
      <w:r>
        <w:t xml:space="preserve">No Content</w:t>
      </w:r>
    </w:p>
    <w:p>
      <w:pPr>
        <w:pStyle w:val="SourceCode"/>
      </w:pPr>
      <w:r>
        <w:rPr>
          <w:rStyle w:val="ErrorTok"/>
        </w:rPr>
        <w:t xml:space="preserve">null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1653717563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Foun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ra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g.springframework.web.server.ResponseStatusException: 404 NOT_FOUND </w:t>
      </w:r>
      <w:r>
        <w:rPr>
          <w:rStyle w:val="CharTok"/>
        </w:rPr>
        <w:t xml:space="preserve">\"</w:t>
      </w:r>
      <w:r>
        <w:rPr>
          <w:rStyle w:val="StringTok"/>
        </w:rPr>
        <w:t xml:space="preserve">User with ID 665046ad938c6530788d5ba not found</w:t>
      </w:r>
      <w:r>
        <w:rPr>
          <w:rStyle w:val="CharTok"/>
        </w:rPr>
        <w:t xml:space="preserve">\"\n\t</w:t>
      </w:r>
      <w:r>
        <w:rPr>
          <w:rStyle w:val="StringTok"/>
        </w:rPr>
        <w:t xml:space="preserve">at com.chemnitz.youthconnect.services.UserService.deleteUser$lambda$1(UserService.kt:40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java.base/java.util.Optional.orElseThrow(Optional.java:403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com.chemnitz.youthconnect.services.UserService.deleteUser(UserService.kt:39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com.chemnitz.youthconnect.controllers.UserController.deleteUser(UserController.kt:41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java.base/jdk.internal.reflect.NativeMethodAccessorImpl.invoke0(Native Method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java.base/jdk.internal.reflect.NativeMethodAccessorImpl.invoke(NativeMethodAccessorImpl.java:77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java.base/jdk.internal.reflect.DelegatingMethodAccessorImpl.invoke(DelegatingMethodAccessorImpl.java:43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java.base/java.lang.reflect.Method.invoke(Method.java:568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kotlin.reflect.jvm.internal.calls.CallerImpl$Method.callMethod(CallerImpl.kt:97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kotlin.reflect.jvm.internal.calls.CallerImpl$Method$Instance.call(CallerImpl.kt:113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kotlin.reflect.jvm.internal.KCallableImpl.callDefaultMethod$kotlin_reflection(KCallableImpl.kt:207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kotlin.reflect.jvm.internal.KCallableImpl.callBy(KCallableImpl.kt:112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method.support.InvocableHandlerMethod$KotlinDelegate.invokeFunction(InvocableHandlerMethod.java:334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method.support.InvocableHandlerMethod.doInvoke(InvocableHandlerMethod.java:252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method.support.InvocableHandlerMethod.invokeForRequest(InvocableHandlerMethod.java:188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servlet.mvc.method.annotation.ServletInvocableHandlerMethod.invokeAndHandle(ServletInvocableHandlerMethod.java:118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servlet.mvc.method.annotation.RequestMappingHandlerAdapter.invokeHandlerMethod(RequestMappingHandlerAdapter.java:926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servlet.mvc.method.annotation.RequestMappingHandlerAdapter.handleInternal(RequestMappingHandlerAdapter.java:831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servlet.mvc.method.AbstractHandlerMethodAdapter.handle(AbstractHandlerMethodAdapter.java:87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servlet.DispatcherServlet.doDispatch(DispatcherServlet.java:1089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servlet.DispatcherServlet.doService(DispatcherServlet.java:979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servlet.FrameworkServlet.processRequest(FrameworkServlet.java:1014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servlet.FrameworkServlet.doDelete(FrameworkServlet.java:936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jakarta.servlet.http.HttpServlet.service(HttpServlet.java:596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servlet.FrameworkServlet.service(FrameworkServlet.java:885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jakarta.servlet.http.HttpServlet.service(HttpServlet.java:658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re.ApplicationFilterChain.internalDoFilter(ApplicationFilterChain.java:206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re.ApplicationFilterChain.doFilter(ApplicationFilterChain.java:150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tomcat.websocket.server.WsFilter.doFilter(WsFilter.java:51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re.ApplicationFilterChain.internalDoFilter(ApplicationFilterChain.java:175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re.ApplicationFilterChain.doFilter(ApplicationFilterChain.java:150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filter.CharacterEncodingFilter.doFilterInternal(CharacterEncodingFilter.java:201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filter.OncePerRequestFilter.doFilter(OncePerRequestFilter.java:116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re.ApplicationFilterChain.internalDoFilter(ApplicationFilterChain.java:175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re.ApplicationFilterChain.doFilter(ApplicationFilterChain.java:150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re.StandardWrapperValve.invoke(StandardWrapperValve.java:167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re.StandardContextValve.invoke(StandardContextValve.java:90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authenticator.AuthenticatorBase.invoke(AuthenticatorBase.java:482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re.StandardHostValve.invoke(StandardHostValve.java:115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valves.ErrorReportValve.invoke(ErrorReportValve.java:93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re.StandardEngineValve.invoke(StandardEngineValve.java:74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nnector.CoyoteAdapter.service(CoyoteAdapter.java:344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oyote.http11.Http11Processor.service(Http11Processor.java:391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oyote.AbstractProcessorLight.process(AbstractProcessorLight.java:63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oyote.AbstractProtocol$ConnectionHandler.process(AbstractProtocol.java:896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tomcat.util.net.NioEndpoint$SocketProcessor.doRun(NioEndpoint.java:1736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tomcat.util.net.SocketProcessorBase.run(SocketProcessorBase.java:52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tomcat.util.threads.ThreadPoolExecutor.runWorker(ThreadPoolExecutor.java:1191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tomcat.util.threads.ThreadPoolExecutor$Worker.run(ThreadPoolExecutor.java:659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tomcat.util.threads.TaskThread$WrappingRunnable.run(TaskThread.java:63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java.base/java.lang.Thread.run(Thread.java:840)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with ID 665046ad938c6530788d5ba not foun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api/users/665046ad938c6530788d5ba"</w:t>
      </w:r>
      <w:r>
        <w:br/>
      </w:r>
      <w:r>
        <w:rPr>
          <w:rStyle w:val="FunctionTok"/>
        </w:rPr>
        <w:t xml:space="preserve">}</w:t>
      </w:r>
    </w:p>
    <w:p>
      <w:pPr>
        <w:pStyle w:val="BlockText"/>
      </w:pPr>
      <w:r>
        <w:t xml:space="preserve">Record Not Found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1653717563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Foun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ra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g.springframework.web.server.ResponseStatusException: 404 NOT_FOUND </w:t>
      </w:r>
      <w:r>
        <w:rPr>
          <w:rStyle w:val="CharTok"/>
        </w:rPr>
        <w:t xml:space="preserve">\"</w:t>
      </w:r>
      <w:r>
        <w:rPr>
          <w:rStyle w:val="StringTok"/>
        </w:rPr>
        <w:t xml:space="preserve">User with ID 665046ad938c6530788d5ba not found</w:t>
      </w:r>
      <w:r>
        <w:rPr>
          <w:rStyle w:val="CharTok"/>
        </w:rPr>
        <w:t xml:space="preserve">\"\n\t</w:t>
      </w:r>
      <w:r>
        <w:rPr>
          <w:rStyle w:val="StringTok"/>
        </w:rPr>
        <w:t xml:space="preserve">at com.chemnitz.youthconnect.services.UserService.deleteUser$lambda$1(UserService.kt:40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java.base/java.util.Optional.orElseThrow(Optional.java:403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com.chemnitz.youthconnect.services.UserService.deleteUser(UserService.kt:39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com.chemnitz.youthconnect.controllers.UserController.deleteUser(UserController.kt:41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java.base/jdk.internal.reflect.NativeMethodAccessorImpl.invoke0(Native Method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java.base/jdk.internal.reflect.NativeMethodAccessorImpl.invoke(NativeMethodAccessorImpl.java:77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java.base/jdk.internal.reflect.DelegatingMethodAccessorImpl.invoke(DelegatingMethodAccessorImpl.java:43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java.base/java.lang.reflect.Method.invoke(Method.java:568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kotlin.reflect.jvm.internal.calls.CallerImpl$Method.callMethod(CallerImpl.kt:97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kotlin.reflect.jvm.internal.calls.CallerImpl$Method$Instance.call(CallerImpl.kt:113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kotlin.reflect.jvm.internal.KCallableImpl.callDefaultMethod$kotlin_reflection(KCallableImpl.kt:207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kotlin.reflect.jvm.internal.KCallableImpl.callBy(KCallableImpl.kt:112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method.support.InvocableHandlerMethod$KotlinDelegate.invokeFunction(InvocableHandlerMethod.java:334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method.support.InvocableHandlerMethod.doInvoke(InvocableHandlerMethod.java:252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method.support.InvocableHandlerMethod.invokeForRequest(InvocableHandlerMethod.java:188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servlet.mvc.method.annotation.ServletInvocableHandlerMethod.invokeAndHandle(ServletInvocableHandlerMethod.java:118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servlet.mvc.method.annotation.RequestMappingHandlerAdapter.invokeHandlerMethod(RequestMappingHandlerAdapter.java:926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servlet.mvc.method.annotation.RequestMappingHandlerAdapter.handleInternal(RequestMappingHandlerAdapter.java:831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servlet.mvc.method.AbstractHandlerMethodAdapter.handle(AbstractHandlerMethodAdapter.java:87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servlet.DispatcherServlet.doDispatch(DispatcherServlet.java:1089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servlet.DispatcherServlet.doService(DispatcherServlet.java:979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servlet.FrameworkServlet.processRequest(FrameworkServlet.java:1014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servlet.FrameworkServlet.doDelete(FrameworkServlet.java:936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jakarta.servlet.http.HttpServlet.service(HttpServlet.java:596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servlet.FrameworkServlet.service(FrameworkServlet.java:885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jakarta.servlet.http.HttpServlet.service(HttpServlet.java:658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re.ApplicationFilterChain.internalDoFilter(ApplicationFilterChain.java:206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re.ApplicationFilterChain.doFilter(ApplicationFilterChain.java:150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tomcat.websocket.server.WsFilter.doFilter(WsFilter.java:51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re.ApplicationFilterChain.internalDoFilter(ApplicationFilterChain.java:175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re.ApplicationFilterChain.doFilter(ApplicationFilterChain.java:150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filter.CharacterEncodingFilter.doFilterInternal(CharacterEncodingFilter.java:201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filter.OncePerRequestFilter.doFilter(OncePerRequestFilter.java:116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re.ApplicationFilterChain.internalDoFilter(ApplicationFilterChain.java:175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re.ApplicationFilterChain.doFilter(ApplicationFilterChain.java:150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re.StandardWrapperValve.invoke(StandardWrapperValve.java:167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re.StandardContextValve.invoke(StandardContextValve.java:90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authenticator.AuthenticatorBase.invoke(AuthenticatorBase.java:482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re.StandardHostValve.invoke(StandardHostValve.java:115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valves.ErrorReportValve.invoke(ErrorReportValve.java:93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re.StandardEngineValve.invoke(StandardEngineValve.java:74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nnector.CoyoteAdapter.service(CoyoteAdapter.java:344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oyote.http11.Http11Processor.service(Http11Processor.java:391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oyote.AbstractProcessorLight.process(AbstractProcessorLight.java:63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oyote.AbstractProtocol$ConnectionHandler.process(AbstractProtocol.java:896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tomcat.util.net.NioEndpoint$SocketProcessor.doRun(NioEndpoint.java:1736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tomcat.util.net.SocketProcessorBase.run(SocketProcessorBase.java:52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tomcat.util.threads.ThreadPoolExecutor.runWorker(ThreadPoolExecutor.java:1191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tomcat.util.threads.ThreadPoolExecutor$Worker.run(ThreadPoolExecutor.java:659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tomcat.util.threads.TaskThread$WrappingRunnable.run(TaskThread.java:63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java.base/java.lang.Thread.run(Thread.java:840)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with ID 665046ad938c6530788d5ba not foun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api/users/665046ad938c6530788d5ba"</w:t>
      </w:r>
      <w:r>
        <w:br/>
      </w:r>
      <w:r>
        <w:rPr>
          <w:rStyle w:val="FunctionTok"/>
        </w:rPr>
        <w:t xml:space="preserve">}</w:t>
      </w:r>
    </w:p>
    <w:bookmarkStart w:id="48" w:name="responses-7"/>
    <w:p>
      <w:pPr>
        <w:pStyle w:val="Heading3"/>
      </w:pPr>
      <w:r>
        <w:t xml:space="preserve">Respons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TTP Status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sch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No Conte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 Cont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fin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Not Foun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cord Not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48"/>
    <w:bookmarkStart w:id="49" w:name="responses-data-schema-7"/>
    <w:p>
      <w:pPr>
        <w:pStyle w:val="Heading3"/>
      </w:pPr>
      <w:r>
        <w:t xml:space="preserve">Responses Data Schema</w:t>
      </w:r>
    </w:p>
    <w:p>
      <w:pPr>
        <w:pStyle w:val="FirstParagraph"/>
      </w:pPr>
      <w:r>
        <w:t xml:space="preserve">HTTP Status Code</w:t>
      </w:r>
      <w:r>
        <w:t xml:space="preserve"> </w:t>
      </w:r>
      <w:r>
        <w:rPr>
          <w:b/>
          <w:bCs/>
        </w:rPr>
        <w:t xml:space="preserve">404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timest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t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mes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49"/>
    <w:bookmarkEnd w:id="50"/>
    <w:bookmarkStart w:id="54" w:name="post-login-an-existing-user"/>
    <w:p>
      <w:pPr>
        <w:pStyle w:val="Heading2"/>
      </w:pPr>
      <w:r>
        <w:t xml:space="preserve">POST Login an existing user</w:t>
      </w:r>
    </w:p>
    <w:p>
      <w:pPr>
        <w:pStyle w:val="FirstParagraph"/>
      </w:pPr>
      <w:r>
        <w:t xml:space="preserve">POST /api/auth/login</w:t>
      </w:r>
    </w:p>
    <w:p>
      <w:pPr>
        <w:pStyle w:val="BlockText"/>
      </w:pPr>
      <w:r>
        <w:t xml:space="preserve">Body Parameter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fiz.tu@gmail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"</w:t>
      </w:r>
      <w:r>
        <w:br/>
      </w:r>
      <w:r>
        <w:rPr>
          <w:rStyle w:val="FunctionTok"/>
        </w:rPr>
        <w:t xml:space="preserve">}</w:t>
      </w:r>
    </w:p>
    <w:bookmarkStart w:id="51" w:name="params-1"/>
    <w:p>
      <w:pPr>
        <w:pStyle w:val="Heading3"/>
      </w:pPr>
      <w:r>
        <w:t xml:space="preserve">Para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Response Examples</w:t>
      </w:r>
    </w:p>
    <w:p>
      <w:pPr>
        <w:pStyle w:val="BlockText"/>
      </w:pPr>
      <w:r>
        <w:t xml:space="preserve">OK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br/>
      </w:r>
      <w:r>
        <w:rPr>
          <w:rStyle w:val="FunctionTok"/>
        </w:rPr>
        <w:t xml:space="preserve">}</w:t>
      </w:r>
    </w:p>
    <w:p>
      <w:pPr>
        <w:pStyle w:val="BlockText"/>
      </w:pPr>
      <w:r>
        <w:t xml:space="preserve">Bad 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not found!"</w:t>
      </w:r>
      <w:r>
        <w:br/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password!"</w:t>
      </w:r>
      <w:r>
        <w:br/>
      </w:r>
      <w:r>
        <w:rPr>
          <w:rStyle w:val="FunctionTok"/>
        </w:rPr>
        <w:t xml:space="preserve">}</w:t>
      </w:r>
    </w:p>
    <w:bookmarkEnd w:id="51"/>
    <w:bookmarkStart w:id="52" w:name="responses-8"/>
    <w:p>
      <w:pPr>
        <w:pStyle w:val="Heading3"/>
      </w:pPr>
      <w:r>
        <w:t xml:space="preserve">Respons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TTP Status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sch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Bad Requ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ad Requ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52"/>
    <w:bookmarkStart w:id="53" w:name="responses-data-schema-8"/>
    <w:p>
      <w:pPr>
        <w:pStyle w:val="Heading3"/>
      </w:pPr>
      <w:r>
        <w:t xml:space="preserve">Responses Data Schema</w:t>
      </w:r>
    </w:p>
    <w:p>
      <w:pPr>
        <w:pStyle w:val="FirstParagraph"/>
      </w:pPr>
      <w:r>
        <w:t xml:space="preserve">HTTP Status Code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mes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HTTP Status Code</w:t>
      </w:r>
      <w:r>
        <w:t xml:space="preserve"> </w:t>
      </w:r>
      <w:r>
        <w:rPr>
          <w:b/>
          <w:bCs/>
        </w:rPr>
        <w:t xml:space="preserve">4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mes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53"/>
    <w:bookmarkEnd w:id="54"/>
    <w:bookmarkStart w:id="59" w:name="get-find-authenticated-user-details"/>
    <w:p>
      <w:pPr>
        <w:pStyle w:val="Heading2"/>
      </w:pPr>
      <w:r>
        <w:t xml:space="preserve">GET FInd authenticated user details</w:t>
      </w:r>
    </w:p>
    <w:p>
      <w:pPr>
        <w:pStyle w:val="FirstParagraph"/>
      </w:pPr>
      <w:r>
        <w:t xml:space="preserve">GET /api/auth/user</w:t>
      </w:r>
    </w:p>
    <w:p>
      <w:pPr>
        <w:pStyle w:val="BlockText"/>
      </w:pPr>
      <w:r>
        <w:t xml:space="preserve">Body Parameter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55" w:name="params-2"/>
    <w:p>
      <w:pPr>
        <w:pStyle w:val="Heading3"/>
      </w:pPr>
      <w:r>
        <w:t xml:space="preserve">Para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Response Examples</w:t>
      </w:r>
    </w:p>
    <w:p>
      <w:pPr>
        <w:pStyle w:val="BlockText"/>
      </w:pPr>
      <w:r>
        <w:t xml:space="preserve">OK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64e32ef78d566780435557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fiz.tu@gmail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avoriteFaci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home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FunctionTok"/>
        </w:rPr>
        <w:t xml:space="preserve">}</w:t>
      </w:r>
    </w:p>
    <w:p>
      <w:pPr>
        <w:pStyle w:val="BlockText"/>
      </w:pPr>
      <w:r>
        <w:t xml:space="preserve">401 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55"/>
    <w:bookmarkStart w:id="57" w:name="responses-9"/>
    <w:p>
      <w:pPr>
        <w:pStyle w:val="Heading3"/>
      </w:pPr>
      <w:r>
        <w:t xml:space="preserve">Respons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TTP Status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sch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Unauthorize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57"/>
    <w:bookmarkStart w:id="58" w:name="responses-data-schema-9"/>
    <w:p>
      <w:pPr>
        <w:pStyle w:val="Heading3"/>
      </w:pPr>
      <w:r>
        <w:t xml:space="preserve">Responses Data Schema</w:t>
      </w:r>
    </w:p>
    <w:p>
      <w:pPr>
        <w:pStyle w:val="FirstParagraph"/>
      </w:pPr>
      <w:r>
        <w:t xml:space="preserve">HTTP Status Code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favoriteFac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home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HTTP Status Code</w:t>
      </w:r>
      <w:r>
        <w:t xml:space="preserve"> </w:t>
      </w:r>
      <w:r>
        <w:rPr>
          <w:b/>
          <w:bCs/>
        </w:rPr>
        <w:t xml:space="preserve">40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mes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58"/>
    <w:bookmarkEnd w:id="59"/>
    <w:bookmarkStart w:id="63" w:name="post-register-a-new-user"/>
    <w:p>
      <w:pPr>
        <w:pStyle w:val="Heading2"/>
      </w:pPr>
      <w:r>
        <w:t xml:space="preserve">POST Register a new user</w:t>
      </w:r>
    </w:p>
    <w:p>
      <w:pPr>
        <w:pStyle w:val="FirstParagraph"/>
      </w:pPr>
      <w:r>
        <w:t xml:space="preserve">POST /api/auth/register</w:t>
      </w:r>
    </w:p>
    <w:p>
      <w:pPr>
        <w:pStyle w:val="BlockText"/>
      </w:pPr>
      <w:r>
        <w:t xml:space="preserve">Body Parameter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fiz.tu@gmail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avoriteFaci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home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FunctionTok"/>
        </w:rPr>
        <w:t xml:space="preserve">}</w:t>
      </w:r>
    </w:p>
    <w:bookmarkStart w:id="60" w:name="params-3"/>
    <w:p>
      <w:pPr>
        <w:pStyle w:val="Heading3"/>
      </w:pPr>
      <w:r>
        <w:t xml:space="preserve">Para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favoriteFac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home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Response Examples</w:t>
      </w:r>
    </w:p>
    <w:p>
      <w:pPr>
        <w:pStyle w:val="BlockText"/>
      </w:pPr>
      <w:r>
        <w:t xml:space="preserve">OK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64f90056b539814fda11a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fiz.tu@gmail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avoriteFaci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home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FunctionTok"/>
        </w:rPr>
        <w:t xml:space="preserve">}</w:t>
      </w:r>
    </w:p>
    <w:bookmarkEnd w:id="60"/>
    <w:bookmarkStart w:id="61" w:name="responses-10"/>
    <w:p>
      <w:pPr>
        <w:pStyle w:val="Heading3"/>
      </w:pPr>
      <w:r>
        <w:t xml:space="preserve">Respo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TTP Status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sch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61"/>
    <w:bookmarkStart w:id="62" w:name="responses-data-schema-10"/>
    <w:p>
      <w:pPr>
        <w:pStyle w:val="Heading3"/>
      </w:pPr>
      <w:r>
        <w:t xml:space="preserve">Responses Data Schema</w:t>
      </w:r>
    </w:p>
    <w:p>
      <w:pPr>
        <w:pStyle w:val="FirstParagraph"/>
      </w:pPr>
      <w:r>
        <w:t xml:space="preserve">HTTP Status Code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favoriteFac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home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62"/>
    <w:bookmarkEnd w:id="63"/>
    <w:bookmarkStart w:id="67" w:name="post-logout-the-current-user"/>
    <w:p>
      <w:pPr>
        <w:pStyle w:val="Heading2"/>
      </w:pPr>
      <w:r>
        <w:t xml:space="preserve">POST Logout the current user</w:t>
      </w:r>
    </w:p>
    <w:p>
      <w:pPr>
        <w:pStyle w:val="FirstParagraph"/>
      </w:pPr>
      <w:r>
        <w:t xml:space="preserve">POST /api/auth/logout</w:t>
      </w:r>
    </w:p>
    <w:p>
      <w:pPr>
        <w:pStyle w:val="BlockText"/>
      </w:pPr>
      <w:r>
        <w:t xml:space="preserve">Body Parameters</w:t>
      </w:r>
    </w:p>
    <w:p>
      <w:pPr>
        <w:pStyle w:val="SourceCode"/>
      </w:pPr>
      <w:r>
        <w:rPr>
          <w:rStyle w:val="FunctionTok"/>
        </w:rPr>
        <w:t xml:space="preserve">{}</w:t>
      </w:r>
    </w:p>
    <w:bookmarkStart w:id="64" w:name="params-4"/>
    <w:p>
      <w:pPr>
        <w:pStyle w:val="Heading3"/>
      </w:pPr>
      <w:r>
        <w:t xml:space="preserve">Para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Response Examples</w:t>
      </w:r>
    </w:p>
    <w:p>
      <w:pPr>
        <w:pStyle w:val="BlockText"/>
      </w:pPr>
      <w:r>
        <w:t xml:space="preserve">OK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br/>
      </w:r>
      <w:r>
        <w:rPr>
          <w:rStyle w:val="FunctionTok"/>
        </w:rPr>
        <w:t xml:space="preserve">}</w:t>
      </w:r>
    </w:p>
    <w:bookmarkEnd w:id="64"/>
    <w:bookmarkStart w:id="65" w:name="responses-11"/>
    <w:p>
      <w:pPr>
        <w:pStyle w:val="Heading3"/>
      </w:pPr>
      <w:r>
        <w:t xml:space="preserve">Respo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TTP Status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sch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65"/>
    <w:bookmarkStart w:id="66" w:name="responses-data-schema-11"/>
    <w:p>
      <w:pPr>
        <w:pStyle w:val="Heading3"/>
      </w:pPr>
      <w:r>
        <w:t xml:space="preserve">Responses Data Schema</w:t>
      </w:r>
    </w:p>
    <w:p>
      <w:pPr>
        <w:pStyle w:val="FirstParagraph"/>
      </w:pPr>
      <w:r>
        <w:t xml:space="preserve">HTTP Status Code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mes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66"/>
    <w:bookmarkEnd w:id="67"/>
    <w:bookmarkEnd w:id="68"/>
    <w:bookmarkStart w:id="69" w:name="data-schema"/>
    <w:p>
      <w:pPr>
        <w:pStyle w:val="Heading1"/>
      </w:pPr>
      <w:r>
        <w:t xml:space="preserve">Data Schema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tools.ietf.org/html/rfc7231#section-6.3.1" TargetMode="External" /><Relationship Type="http://schemas.openxmlformats.org/officeDocument/2006/relationships/hyperlink" Id="rId47" Target="https://tools.ietf.org/html/rfc7231#section-6.3.5" TargetMode="External" /><Relationship Type="http://schemas.openxmlformats.org/officeDocument/2006/relationships/hyperlink" Id="rId42" Target="https://tools.ietf.org/html/rfc7231#section-6.5.1" TargetMode="External" /><Relationship Type="http://schemas.openxmlformats.org/officeDocument/2006/relationships/hyperlink" Id="rId43" Target="https://tools.ietf.org/html/rfc7231#section-6.5.4" TargetMode="External" /><Relationship Type="http://schemas.openxmlformats.org/officeDocument/2006/relationships/hyperlink" Id="rId56" Target="https://tools.ietf.org/html/rfc7235#section-3.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tools.ietf.org/html/rfc7231#section-6.3.1" TargetMode="External" /><Relationship Type="http://schemas.openxmlformats.org/officeDocument/2006/relationships/hyperlink" Id="rId47" Target="https://tools.ietf.org/html/rfc7231#section-6.3.5" TargetMode="External" /><Relationship Type="http://schemas.openxmlformats.org/officeDocument/2006/relationships/hyperlink" Id="rId42" Target="https://tools.ietf.org/html/rfc7231#section-6.5.1" TargetMode="External" /><Relationship Type="http://schemas.openxmlformats.org/officeDocument/2006/relationships/hyperlink" Id="rId43" Target="https://tools.ietf.org/html/rfc7231#section-6.5.4" TargetMode="External" /><Relationship Type="http://schemas.openxmlformats.org/officeDocument/2006/relationships/hyperlink" Id="rId56" Target="https://tools.ietf.org/html/rfc7235#section-3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th Connect</dc:title>
  <dc:creator/>
  <cp:keywords/>
  <dcterms:created xsi:type="dcterms:W3CDTF">2024-05-24T09:01:43Z</dcterms:created>
  <dcterms:modified xsi:type="dcterms:W3CDTF">2024-05-24T09:0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de_clipboard">
    <vt:lpwstr>True</vt:lpwstr>
  </property>
  <property fmtid="{D5CDD505-2E9C-101B-9397-08002B2CF9AE}" pid="3" name="generator">
    <vt:lpwstr>@tarslib/widdershins v4.0.23</vt:lpwstr>
  </property>
  <property fmtid="{D5CDD505-2E9C-101B-9397-08002B2CF9AE}" pid="4" name="headingLevel">
    <vt:lpwstr>2</vt:lpwstr>
  </property>
  <property fmtid="{D5CDD505-2E9C-101B-9397-08002B2CF9AE}" pid="5" name="highlight_theme">
    <vt:lpwstr>darkula</vt:lpwstr>
  </property>
  <property fmtid="{D5CDD505-2E9C-101B-9397-08002B2CF9AE}" pid="6" name="includes">
    <vt:lpwstr/>
  </property>
  <property fmtid="{D5CDD505-2E9C-101B-9397-08002B2CF9AE}" pid="7" name="language_tabs">
    <vt:lpwstr/>
  </property>
  <property fmtid="{D5CDD505-2E9C-101B-9397-08002B2CF9AE}" pid="8" name="search">
    <vt:lpwstr>True</vt:lpwstr>
  </property>
  <property fmtid="{D5CDD505-2E9C-101B-9397-08002B2CF9AE}" pid="9" name="toc_footers">
    <vt:lpwstr/>
  </property>
</Properties>
</file>